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D91042" w:rsidRPr="00424920" w:rsidRDefault="008A6671" w:rsidP="00C65DB0">
      <w:pPr>
        <w:bidi w:val="0"/>
        <w:spacing w:after="0" w:line="240" w:lineRule="auto"/>
        <w:ind w:left="-450"/>
        <w:contextualSpacing/>
        <w:rPr>
          <w:rFonts w:asciiTheme="majorBidi" w:hAnsiTheme="majorBidi" w:cstheme="majorBidi"/>
          <w:sz w:val="24"/>
          <w:szCs w:val="24"/>
        </w:rPr>
      </w:pPr>
      <w:r>
        <w:rPr>
          <w:rFonts w:ascii="Stencil" w:hAnsi="Stencil"/>
          <w:b/>
          <w:bCs/>
          <w:noProof/>
          <w:color w:val="4F6228"/>
          <w:sz w:val="44"/>
          <w:szCs w:val="44"/>
          <w:lang w:bidi="ar-SA"/>
        </w:rPr>
        <w:drawing>
          <wp:anchor distT="0" distB="0" distL="114300" distR="114300" simplePos="0" relativeHeight="251673600" behindDoc="1" locked="0" layoutInCell="1" allowOverlap="0" wp14:anchorId="70C18A16" wp14:editId="4BDB5159">
            <wp:simplePos x="0" y="0"/>
            <wp:positionH relativeFrom="column">
              <wp:posOffset>2292350</wp:posOffset>
            </wp:positionH>
            <wp:positionV relativeFrom="paragraph">
              <wp:posOffset>216535</wp:posOffset>
            </wp:positionV>
            <wp:extent cx="3810000" cy="1031240"/>
            <wp:effectExtent l="0" t="0" r="0" b="0"/>
            <wp:wrapThrough wrapText="bothSides">
              <wp:wrapPolygon edited="0">
                <wp:start x="0" y="0"/>
                <wp:lineTo x="0" y="21148"/>
                <wp:lineTo x="21492" y="21148"/>
                <wp:lineTo x="21492" y="0"/>
                <wp:lineTo x="0" y="0"/>
              </wp:wrapPolygon>
            </wp:wrapThrough>
            <wp:docPr id="11" name="Picture 11" descr="header234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der23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0" cy="10312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4309A" w:rsidRPr="00424920">
        <w:rPr>
          <w:rFonts w:asciiTheme="majorBidi" w:hAnsiTheme="majorBidi" w:cstheme="majorBidi"/>
          <w:noProof/>
          <w:color w:val="FFFFFF" w:themeColor="background1"/>
          <w:sz w:val="24"/>
          <w:szCs w:val="24"/>
          <w:rtl/>
          <w:lang w:bidi="ar-SA"/>
        </w:rPr>
        <w:drawing>
          <wp:anchor distT="0" distB="0" distL="114300" distR="114300" simplePos="0" relativeHeight="251667455" behindDoc="1" locked="0" layoutInCell="1" allowOverlap="1" wp14:anchorId="0334A5FB" wp14:editId="15D03D04">
            <wp:simplePos x="0" y="0"/>
            <wp:positionH relativeFrom="column">
              <wp:posOffset>-1840230</wp:posOffset>
            </wp:positionH>
            <wp:positionV relativeFrom="paragraph">
              <wp:posOffset>-188644</wp:posOffset>
            </wp:positionV>
            <wp:extent cx="9514840" cy="1509395"/>
            <wp:effectExtent l="19050" t="0" r="10160" b="490855"/>
            <wp:wrapNone/>
            <wp:docPr id="1" name="Picture 1" descr="J:\OJAFR\END\header scienceline\header_backgroun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JAFR\END\header scienceline\header_background2.jpg"/>
                    <pic:cNvPicPr>
                      <a:picLocks noChangeAspect="1" noChangeArrowheads="1"/>
                    </pic:cNvPicPr>
                  </pic:nvPicPr>
                  <pic:blipFill>
                    <a:blip r:embed="rId10">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514840" cy="150939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roofErr w:type="spellStart"/>
      <w:r w:rsidR="00424920">
        <w:rPr>
          <w:rFonts w:asciiTheme="majorBidi" w:hAnsiTheme="majorBidi" w:cstheme="majorBidi"/>
          <w:b/>
          <w:bCs/>
          <w:color w:val="FFFFFF" w:themeColor="background1"/>
          <w:sz w:val="36"/>
          <w:szCs w:val="36"/>
        </w:rPr>
        <w:t>Sciencel</w:t>
      </w:r>
      <w:r w:rsidR="00410E53" w:rsidRPr="00424920">
        <w:rPr>
          <w:rFonts w:asciiTheme="majorBidi" w:hAnsiTheme="majorBidi" w:cstheme="majorBidi"/>
          <w:b/>
          <w:bCs/>
          <w:color w:val="FFFFFF" w:themeColor="background1"/>
          <w:sz w:val="36"/>
          <w:szCs w:val="36"/>
        </w:rPr>
        <w:t>ine</w:t>
      </w:r>
      <w:proofErr w:type="spellEnd"/>
      <w:r w:rsidR="00D91042" w:rsidRPr="00424920">
        <w:rPr>
          <w:rFonts w:asciiTheme="majorBidi" w:hAnsiTheme="majorBidi" w:cstheme="majorBidi"/>
          <w:b/>
          <w:bCs/>
          <w:color w:val="FFFFFF" w:themeColor="background1"/>
          <w:sz w:val="36"/>
          <w:szCs w:val="36"/>
        </w:rPr>
        <w:t xml:space="preserve"> </w:t>
      </w:r>
      <w:r w:rsidR="00424920">
        <w:rPr>
          <w:rFonts w:asciiTheme="majorBidi" w:hAnsiTheme="majorBidi" w:cstheme="majorBidi"/>
          <w:b/>
          <w:bCs/>
          <w:color w:val="FFFFFF" w:themeColor="background1"/>
          <w:sz w:val="36"/>
          <w:szCs w:val="36"/>
        </w:rPr>
        <w:t>Pub.</w:t>
      </w:r>
    </w:p>
    <w:p w:rsidR="00D91042" w:rsidRPr="00424920" w:rsidRDefault="00424920" w:rsidP="008A6671">
      <w:pPr>
        <w:bidi w:val="0"/>
        <w:spacing w:after="0" w:line="360" w:lineRule="auto"/>
        <w:ind w:left="-450"/>
        <w:contextualSpacing/>
        <w:rPr>
          <w:rFonts w:asciiTheme="majorBidi" w:hAnsiTheme="majorBidi" w:cstheme="majorBidi"/>
          <w:b/>
          <w:bCs/>
          <w:color w:val="FFFFFF" w:themeColor="background1"/>
          <w:sz w:val="20"/>
          <w:szCs w:val="20"/>
        </w:rPr>
      </w:pPr>
      <w:proofErr w:type="spellStart"/>
      <w:r w:rsidRPr="00424920">
        <w:rPr>
          <w:rFonts w:asciiTheme="majorBidi" w:hAnsiTheme="majorBidi" w:cstheme="majorBidi"/>
          <w:b/>
          <w:bCs/>
          <w:color w:val="FFFFFF" w:themeColor="background1"/>
          <w:sz w:val="20"/>
          <w:szCs w:val="20"/>
        </w:rPr>
        <w:t>www.science-line.com</w:t>
      </w:r>
      <w:proofErr w:type="spellEnd"/>
      <w:r>
        <w:rPr>
          <w:rFonts w:asciiTheme="majorBidi" w:hAnsiTheme="majorBidi" w:cstheme="majorBidi"/>
          <w:b/>
          <w:bCs/>
          <w:color w:val="FFFFFF" w:themeColor="background1"/>
          <w:sz w:val="20"/>
          <w:szCs w:val="20"/>
        </w:rPr>
        <w:t xml:space="preserve"> </w:t>
      </w:r>
    </w:p>
    <w:p w:rsidR="00424920" w:rsidRPr="00424920" w:rsidRDefault="00424920" w:rsidP="00C65DB0">
      <w:pPr>
        <w:spacing w:after="0" w:line="240" w:lineRule="auto"/>
        <w:ind w:left="-450"/>
        <w:jc w:val="right"/>
        <w:rPr>
          <w:rFonts w:asciiTheme="majorBidi" w:hAnsiTheme="majorBidi" w:cstheme="majorBidi"/>
          <w:b/>
          <w:bCs/>
          <w:color w:val="FFFFFF" w:themeColor="background1"/>
          <w:sz w:val="40"/>
          <w:szCs w:val="40"/>
        </w:rPr>
      </w:pPr>
    </w:p>
    <w:p w:rsidR="009574D5" w:rsidRPr="0004309A" w:rsidRDefault="009574D5" w:rsidP="00C65DB0">
      <w:pPr>
        <w:bidi w:val="0"/>
        <w:spacing w:after="0"/>
        <w:ind w:left="-450"/>
        <w:contextualSpacing/>
        <w:rPr>
          <w:rFonts w:asciiTheme="majorBidi" w:hAnsiTheme="majorBidi" w:cstheme="majorBidi"/>
          <w:color w:val="FFFFFF" w:themeColor="background1"/>
          <w:sz w:val="20"/>
          <w:szCs w:val="20"/>
        </w:rPr>
      </w:pPr>
      <w:r w:rsidRPr="0004309A">
        <w:rPr>
          <w:rFonts w:asciiTheme="majorBidi" w:hAnsiTheme="majorBidi" w:cstheme="majorBidi"/>
          <w:color w:val="FFFFFF" w:themeColor="background1"/>
          <w:sz w:val="20"/>
          <w:szCs w:val="20"/>
        </w:rPr>
        <w:t xml:space="preserve">Online Journal of Animal and Feed Research     </w:t>
      </w:r>
    </w:p>
    <w:p w:rsidR="00D91042" w:rsidRPr="0004309A" w:rsidRDefault="00424920" w:rsidP="008A6671">
      <w:pPr>
        <w:bidi w:val="0"/>
        <w:spacing w:after="0" w:line="360" w:lineRule="auto"/>
        <w:ind w:left="-450"/>
        <w:contextualSpacing/>
        <w:rPr>
          <w:rFonts w:asciiTheme="majorBidi" w:hAnsiTheme="majorBidi" w:cstheme="majorBidi"/>
          <w:color w:val="FFFFFF" w:themeColor="background1"/>
          <w:sz w:val="18"/>
          <w:szCs w:val="18"/>
        </w:rPr>
      </w:pPr>
      <w:r w:rsidRPr="0004309A">
        <w:rPr>
          <w:rFonts w:asciiTheme="majorBidi" w:hAnsiTheme="majorBidi" w:cstheme="majorBidi"/>
          <w:color w:val="FFFFFF" w:themeColor="background1"/>
          <w:sz w:val="18"/>
          <w:szCs w:val="18"/>
        </w:rPr>
        <w:t xml:space="preserve">ISSN </w:t>
      </w:r>
      <w:r w:rsidR="009574D5" w:rsidRPr="0004309A">
        <w:rPr>
          <w:rFonts w:asciiTheme="majorBidi" w:hAnsiTheme="majorBidi" w:cstheme="majorBidi"/>
          <w:color w:val="FFFFFF" w:themeColor="background1"/>
          <w:sz w:val="18"/>
          <w:szCs w:val="18"/>
        </w:rPr>
        <w:t>2228-7701</w:t>
      </w:r>
    </w:p>
    <w:p w:rsidR="00F57E2E" w:rsidRDefault="0003386D" w:rsidP="00C65DB0">
      <w:pPr>
        <w:bidi w:val="0"/>
        <w:spacing w:after="0" w:line="240" w:lineRule="auto"/>
        <w:ind w:left="-450"/>
        <w:contextualSpacing/>
        <w:rPr>
          <w:rFonts w:asciiTheme="majorBidi" w:hAnsiTheme="majorBidi" w:cstheme="majorBidi"/>
          <w:sz w:val="24"/>
          <w:szCs w:val="24"/>
        </w:rPr>
      </w:pPr>
      <w:hyperlink r:id="rId11" w:history="1">
        <w:proofErr w:type="spellStart"/>
        <w:r w:rsidR="0004309A" w:rsidRPr="0004309A">
          <w:rPr>
            <w:rStyle w:val="Hyperlink"/>
            <w:rFonts w:asciiTheme="majorBidi" w:hAnsiTheme="majorBidi" w:cstheme="majorBidi"/>
            <w:sz w:val="16"/>
            <w:szCs w:val="16"/>
          </w:rPr>
          <w:t>www.ojafr.ir</w:t>
        </w:r>
        <w:proofErr w:type="spellEnd"/>
      </w:hyperlink>
      <w:proofErr w:type="gramStart"/>
      <w:r w:rsidR="0004309A" w:rsidRPr="0004309A">
        <w:rPr>
          <w:rFonts w:asciiTheme="majorBidi" w:hAnsiTheme="majorBidi" w:cstheme="majorBidi"/>
          <w:color w:val="FFFFFF" w:themeColor="background1"/>
          <w:sz w:val="16"/>
          <w:szCs w:val="16"/>
        </w:rPr>
        <w:t xml:space="preserve"> </w:t>
      </w:r>
      <w:proofErr w:type="gramEnd"/>
      <w:r w:rsidR="0004309A" w:rsidRPr="0004309A">
        <w:rPr>
          <w:rFonts w:asciiTheme="majorBidi" w:hAnsiTheme="majorBidi" w:cstheme="majorBidi"/>
          <w:color w:val="FFFFFF" w:themeColor="background1"/>
          <w:sz w:val="16"/>
          <w:szCs w:val="16"/>
        </w:rPr>
        <w:t xml:space="preserve"> ; </w:t>
      </w:r>
      <w:hyperlink r:id="rId12" w:history="1">
        <w:proofErr w:type="spellStart"/>
        <w:r w:rsidR="0004309A" w:rsidRPr="0004309A">
          <w:rPr>
            <w:rStyle w:val="Hyperlink"/>
            <w:rFonts w:asciiTheme="majorBidi" w:hAnsiTheme="majorBidi" w:cstheme="majorBidi"/>
            <w:sz w:val="16"/>
            <w:szCs w:val="16"/>
          </w:rPr>
          <w:t>www.ojafr.com</w:t>
        </w:r>
        <w:proofErr w:type="spellEnd"/>
      </w:hyperlink>
      <w:r w:rsidR="0004309A">
        <w:rPr>
          <w:rFonts w:asciiTheme="majorBidi" w:hAnsiTheme="majorBidi" w:cstheme="majorBidi"/>
          <w:color w:val="FFFFFF" w:themeColor="background1"/>
          <w:sz w:val="20"/>
          <w:szCs w:val="20"/>
        </w:rPr>
        <w:t xml:space="preserve"> </w:t>
      </w:r>
      <w:r w:rsidR="009574D5" w:rsidRPr="009574D5">
        <w:rPr>
          <w:rFonts w:asciiTheme="majorBidi" w:hAnsiTheme="majorBidi" w:cstheme="majorBidi"/>
          <w:color w:val="FFFFFF" w:themeColor="background1"/>
          <w:sz w:val="20"/>
          <w:szCs w:val="20"/>
        </w:rPr>
        <w:t xml:space="preserve"> </w:t>
      </w:r>
      <w:r w:rsidR="0004309A">
        <w:rPr>
          <w:rFonts w:asciiTheme="majorBidi" w:hAnsiTheme="majorBidi" w:cstheme="majorBidi"/>
          <w:color w:val="FFFFFF" w:themeColor="background1"/>
          <w:sz w:val="20"/>
          <w:szCs w:val="20"/>
        </w:rPr>
        <w:t xml:space="preserve"> </w:t>
      </w:r>
      <w:r w:rsidR="009574D5" w:rsidRPr="009574D5">
        <w:rPr>
          <w:rFonts w:asciiTheme="majorBidi" w:hAnsiTheme="majorBidi" w:cstheme="majorBidi"/>
          <w:color w:val="FFFFFF" w:themeColor="background1"/>
          <w:sz w:val="20"/>
          <w:szCs w:val="20"/>
        </w:rPr>
        <w:t xml:space="preserve">             </w:t>
      </w:r>
    </w:p>
    <w:p w:rsidR="00765B46" w:rsidRDefault="00C65DB0" w:rsidP="00765B46">
      <w:pPr>
        <w:bidi w:val="0"/>
        <w:spacing w:after="0"/>
        <w:contextualSpacing/>
        <w:rPr>
          <w:rFonts w:asciiTheme="majorBidi" w:hAnsiTheme="majorBidi" w:cstheme="majorBidi"/>
          <w:sz w:val="24"/>
          <w:szCs w:val="24"/>
        </w:rPr>
      </w:pPr>
      <w:r>
        <w:rPr>
          <w:rFonts w:ascii="Times New Roman" w:hAnsi="Times New Roman" w:cs="Times New Roman"/>
          <w:b/>
          <w:bCs/>
          <w:noProof/>
          <w:sz w:val="24"/>
          <w:szCs w:val="24"/>
          <w:lang w:bidi="ar-SA"/>
        </w:rPr>
        <w:drawing>
          <wp:anchor distT="0" distB="0" distL="114300" distR="114300" simplePos="0" relativeHeight="251674624" behindDoc="1" locked="0" layoutInCell="1" allowOverlap="1" wp14:anchorId="3774D1B7" wp14:editId="179E321D">
            <wp:simplePos x="0" y="0"/>
            <wp:positionH relativeFrom="column">
              <wp:posOffset>-266700</wp:posOffset>
            </wp:positionH>
            <wp:positionV relativeFrom="paragraph">
              <wp:posOffset>71120</wp:posOffset>
            </wp:positionV>
            <wp:extent cx="857250" cy="644880"/>
            <wp:effectExtent l="0" t="0" r="0" b="3175"/>
            <wp:wrapNone/>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
                    <pic:cNvPicPr>
                      <a:picLocks noChangeAspect="1" noChangeArrowheads="1"/>
                    </pic:cNvPicPr>
                  </pic:nvPicPr>
                  <pic:blipFill>
                    <a:blip r:embed="rId13" cstate="print">
                      <a:extLst>
                        <a:ext uri="{BEBA8EAE-BF5A-486C-A8C5-ECC9F3942E4B}">
                          <a14:imgProps xmlns:a14="http://schemas.microsoft.com/office/drawing/2010/main">
                            <a14:imgLayer r:embed="rId14">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857250" cy="6448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04609" w:rsidRDefault="00325C1E" w:rsidP="00325C1E">
      <w:pPr>
        <w:bidi w:val="0"/>
        <w:spacing w:after="0" w:line="480" w:lineRule="auto"/>
        <w:contextualSpacing/>
        <w:rPr>
          <w:rFonts w:asciiTheme="majorBidi" w:hAnsiTheme="majorBidi" w:cstheme="majorBidi"/>
          <w:sz w:val="24"/>
          <w:szCs w:val="24"/>
        </w:rPr>
      </w:pPr>
      <w:r>
        <w:rPr>
          <w:rFonts w:asciiTheme="majorBidi" w:hAnsiTheme="majorBidi" w:cstheme="majorBidi"/>
          <w:sz w:val="24"/>
          <w:szCs w:val="24"/>
        </w:rPr>
        <w:t xml:space="preserve">                   </w:t>
      </w:r>
      <w:r w:rsidRPr="00325C1E">
        <w:rPr>
          <w:rFonts w:asciiTheme="majorBidi" w:hAnsiTheme="majorBidi" w:cstheme="majorBidi"/>
          <w:sz w:val="20"/>
          <w:szCs w:val="20"/>
        </w:rPr>
        <w:t xml:space="preserve">Signed copy must to be sent by mail to:  </w:t>
      </w:r>
      <w:hyperlink r:id="rId15" w:history="1">
        <w:proofErr w:type="spellStart"/>
        <w:r w:rsidRPr="00325C1E">
          <w:rPr>
            <w:rStyle w:val="Hyperlink"/>
            <w:rFonts w:asciiTheme="majorBidi" w:hAnsiTheme="majorBidi" w:cstheme="majorBidi"/>
            <w:sz w:val="20"/>
            <w:szCs w:val="20"/>
          </w:rPr>
          <w:t>editors@ojafr.ir</w:t>
        </w:r>
        <w:proofErr w:type="spellEnd"/>
      </w:hyperlink>
      <w:r w:rsidRPr="00325C1E">
        <w:rPr>
          <w:rFonts w:asciiTheme="majorBidi" w:hAnsiTheme="majorBidi" w:cstheme="majorBidi"/>
          <w:sz w:val="20"/>
          <w:szCs w:val="20"/>
        </w:rPr>
        <w:t xml:space="preserve"> </w:t>
      </w:r>
    </w:p>
    <w:p w:rsidR="008D6627" w:rsidRPr="00C65DB0" w:rsidRDefault="008D6627" w:rsidP="008D6627">
      <w:pPr>
        <w:bidi w:val="0"/>
        <w:spacing w:after="0"/>
        <w:contextualSpacing/>
        <w:rPr>
          <w:rFonts w:asciiTheme="majorBidi" w:hAnsiTheme="majorBidi" w:cstheme="majorBidi"/>
          <w:b/>
          <w:bCs/>
          <w:color w:val="9E0000"/>
          <w:sz w:val="8"/>
          <w:szCs w:val="8"/>
        </w:rPr>
      </w:pPr>
    </w:p>
    <w:p w:rsidR="008D6627" w:rsidRPr="00325C1E" w:rsidRDefault="00325C1E" w:rsidP="00325C1E">
      <w:pPr>
        <w:spacing w:line="360" w:lineRule="auto"/>
        <w:ind w:left="-604"/>
        <w:rPr>
          <w:rFonts w:ascii="Stencil" w:hAnsi="Stencil"/>
          <w:b/>
          <w:bCs/>
          <w:color w:val="4F6228"/>
          <w:sz w:val="44"/>
          <w:szCs w:val="44"/>
        </w:rPr>
      </w:pPr>
      <w:r w:rsidRPr="00325C1E">
        <w:rPr>
          <w:rFonts w:ascii="Stencil" w:hAnsi="Stencil"/>
          <w:b/>
          <w:bCs/>
          <w:color w:val="4F6228"/>
          <w:sz w:val="44"/>
          <w:szCs w:val="44"/>
        </w:rPr>
        <w:t>DECLARATION OF THE AUTHORS</w:t>
      </w:r>
    </w:p>
    <w:p w:rsidR="00325C1E" w:rsidRPr="00325C1E" w:rsidRDefault="00325C1E" w:rsidP="00325C1E">
      <w:pPr>
        <w:tabs>
          <w:tab w:val="right" w:leader="dot" w:pos="8505"/>
        </w:tabs>
        <w:bidi w:val="0"/>
        <w:spacing w:after="0"/>
        <w:ind w:left="-284" w:right="-285"/>
        <w:jc w:val="both"/>
        <w:rPr>
          <w:rFonts w:ascii="Franklin Gothic Book" w:hAnsi="Franklin Gothic Book"/>
          <w:lang w:val="en-GB"/>
        </w:rPr>
      </w:pPr>
      <w:r w:rsidRPr="00325C1E">
        <w:rPr>
          <w:rFonts w:ascii="Franklin Gothic Book" w:hAnsi="Franklin Gothic Book"/>
          <w:lang w:val="en-GB"/>
        </w:rPr>
        <w:t>All aut</w:t>
      </w:r>
      <w:r w:rsidRPr="00325C1E">
        <w:rPr>
          <w:rFonts w:ascii="Franklin Gothic Book" w:hAnsi="Franklin Gothic Book"/>
          <w:lang w:val="en-GB"/>
        </w:rPr>
        <w:t xml:space="preserve">hors of the manuscript entitled: </w:t>
      </w:r>
    </w:p>
    <w:p w:rsidR="00325C1E" w:rsidRPr="00325C1E" w:rsidRDefault="00325C1E" w:rsidP="00325C1E">
      <w:pPr>
        <w:tabs>
          <w:tab w:val="right" w:leader="dot" w:pos="8505"/>
        </w:tabs>
        <w:bidi w:val="0"/>
        <w:spacing w:after="0" w:line="360" w:lineRule="auto"/>
        <w:ind w:left="-284" w:right="-285"/>
        <w:rPr>
          <w:rFonts w:ascii="Franklin Gothic Book" w:hAnsi="Franklin Gothic Book"/>
          <w:bCs/>
        </w:rPr>
      </w:pPr>
      <w:r w:rsidRPr="00325C1E">
        <w:rPr>
          <w:rFonts w:ascii="Franklin Gothic Book" w:hAnsi="Franklin Gothic Book"/>
          <w:bCs/>
        </w:rPr>
        <w:t>..........................................................................................................................................................................................................................................................................................................................</w:t>
      </w:r>
      <w:r w:rsidRPr="00325C1E">
        <w:rPr>
          <w:rFonts w:ascii="Franklin Gothic Book" w:hAnsi="Franklin Gothic Book"/>
          <w:bCs/>
        </w:rPr>
        <w:t>..................</w:t>
      </w:r>
    </w:p>
    <w:p w:rsidR="00325C1E" w:rsidRPr="00325C1E" w:rsidRDefault="00325C1E" w:rsidP="00325C1E">
      <w:pPr>
        <w:bidi w:val="0"/>
        <w:spacing w:after="0"/>
        <w:ind w:left="-284" w:right="-285"/>
        <w:jc w:val="both"/>
        <w:rPr>
          <w:rFonts w:ascii="Franklin Gothic Book" w:hAnsi="Franklin Gothic Book"/>
          <w:lang w:val="en-GB"/>
        </w:rPr>
      </w:pPr>
      <w:proofErr w:type="gramStart"/>
      <w:r w:rsidRPr="00325C1E">
        <w:rPr>
          <w:rFonts w:ascii="Franklin Gothic Book" w:hAnsi="Franklin Gothic Book"/>
          <w:lang w:val="en-GB"/>
        </w:rPr>
        <w:t>intended</w:t>
      </w:r>
      <w:proofErr w:type="gramEnd"/>
      <w:r w:rsidRPr="00325C1E">
        <w:rPr>
          <w:rFonts w:ascii="Franklin Gothic Book" w:hAnsi="Franklin Gothic Book"/>
          <w:lang w:val="en-GB"/>
        </w:rPr>
        <w:t xml:space="preserve"> for publication in the </w:t>
      </w:r>
      <w:r w:rsidRPr="00325C1E">
        <w:rPr>
          <w:rFonts w:ascii="Franklin Gothic Book" w:hAnsi="Franklin Gothic Book"/>
          <w:b/>
          <w:bCs/>
          <w:lang w:val="en-GB"/>
        </w:rPr>
        <w:t>Online Journal of Animal and Feed Research</w:t>
      </w:r>
      <w:r w:rsidRPr="00325C1E">
        <w:rPr>
          <w:rFonts w:ascii="Franklin Gothic Book" w:hAnsi="Franklin Gothic Book"/>
          <w:lang w:val="en-GB"/>
        </w:rPr>
        <w:t xml:space="preserve"> declare that</w:t>
      </w:r>
    </w:p>
    <w:p w:rsidR="00325C1E" w:rsidRPr="00325C1E" w:rsidRDefault="00325C1E" w:rsidP="00325C1E">
      <w:pPr>
        <w:bidi w:val="0"/>
        <w:spacing w:after="0"/>
        <w:ind w:left="-284" w:right="-285"/>
        <w:jc w:val="both"/>
        <w:rPr>
          <w:rFonts w:ascii="Franklin Gothic Book" w:hAnsi="Franklin Gothic Book"/>
          <w:lang w:val="en-GB"/>
        </w:rPr>
      </w:pPr>
    </w:p>
    <w:p w:rsidR="00325C1E" w:rsidRPr="00325C1E" w:rsidRDefault="00325C1E" w:rsidP="00325C1E">
      <w:pPr>
        <w:numPr>
          <w:ilvl w:val="0"/>
          <w:numId w:val="4"/>
        </w:numPr>
        <w:tabs>
          <w:tab w:val="clear" w:pos="360"/>
          <w:tab w:val="num" w:pos="0"/>
        </w:tabs>
        <w:bidi w:val="0"/>
        <w:spacing w:after="0"/>
        <w:ind w:left="426" w:right="-285" w:hanging="710"/>
        <w:jc w:val="both"/>
        <w:rPr>
          <w:rFonts w:ascii="Franklin Gothic Book" w:hAnsi="Franklin Gothic Book"/>
          <w:lang w:val="en-GB"/>
        </w:rPr>
      </w:pPr>
      <w:proofErr w:type="gramStart"/>
      <w:r w:rsidRPr="00325C1E">
        <w:rPr>
          <w:rFonts w:ascii="Franklin Gothic Book" w:hAnsi="Franklin Gothic Book"/>
          <w:lang w:val="en-GB"/>
        </w:rPr>
        <w:t>they</w:t>
      </w:r>
      <w:proofErr w:type="gramEnd"/>
      <w:r w:rsidRPr="00325C1E">
        <w:rPr>
          <w:rFonts w:ascii="Franklin Gothic Book" w:hAnsi="Franklin Gothic Book"/>
          <w:lang w:val="en-GB"/>
        </w:rPr>
        <w:t xml:space="preserve"> agree to this publication after any amendments arising from the peer review</w:t>
      </w:r>
      <w:r w:rsidRPr="00325C1E">
        <w:rPr>
          <w:rFonts w:ascii="Franklin Gothic Book" w:hAnsi="Franklin Gothic Book"/>
          <w:lang w:val="en-GB"/>
        </w:rPr>
        <w:t>.</w:t>
      </w:r>
    </w:p>
    <w:p w:rsidR="00325C1E" w:rsidRPr="00325C1E" w:rsidRDefault="00325C1E" w:rsidP="00325C1E">
      <w:pPr>
        <w:numPr>
          <w:ilvl w:val="0"/>
          <w:numId w:val="4"/>
        </w:numPr>
        <w:tabs>
          <w:tab w:val="clear" w:pos="360"/>
          <w:tab w:val="num" w:pos="0"/>
        </w:tabs>
        <w:bidi w:val="0"/>
        <w:spacing w:after="0"/>
        <w:ind w:left="426" w:right="-285" w:hanging="710"/>
        <w:jc w:val="both"/>
        <w:rPr>
          <w:rFonts w:ascii="Franklin Gothic Book" w:hAnsi="Franklin Gothic Book"/>
          <w:lang w:val="en-GB"/>
        </w:rPr>
      </w:pPr>
      <w:proofErr w:type="gramStart"/>
      <w:r w:rsidRPr="00325C1E">
        <w:rPr>
          <w:rFonts w:ascii="Franklin Gothic Book" w:hAnsi="Franklin Gothic Book"/>
          <w:lang w:val="en-GB"/>
        </w:rPr>
        <w:t>they</w:t>
      </w:r>
      <w:proofErr w:type="gramEnd"/>
      <w:r w:rsidRPr="00325C1E">
        <w:rPr>
          <w:rFonts w:ascii="Franklin Gothic Book" w:hAnsi="Franklin Gothic Book"/>
          <w:lang w:val="en-GB"/>
        </w:rPr>
        <w:t xml:space="preserve"> agree to the posting of the full text of this work on the web page of the journal and to the inclusions of references in databases available on the internet</w:t>
      </w:r>
      <w:r w:rsidRPr="00325C1E">
        <w:rPr>
          <w:rFonts w:ascii="Franklin Gothic Book" w:hAnsi="Franklin Gothic Book"/>
          <w:lang w:val="en-GB"/>
        </w:rPr>
        <w:t>.</w:t>
      </w:r>
      <w:r w:rsidRPr="00325C1E">
        <w:rPr>
          <w:rFonts w:ascii="Franklin Gothic Book" w:hAnsi="Franklin Gothic Book"/>
          <w:lang w:val="en-GB"/>
        </w:rPr>
        <w:t xml:space="preserve"> </w:t>
      </w:r>
    </w:p>
    <w:p w:rsidR="00325C1E" w:rsidRPr="00325C1E" w:rsidRDefault="00325C1E" w:rsidP="00325C1E">
      <w:pPr>
        <w:numPr>
          <w:ilvl w:val="0"/>
          <w:numId w:val="5"/>
        </w:numPr>
        <w:tabs>
          <w:tab w:val="clear" w:pos="360"/>
          <w:tab w:val="num" w:pos="0"/>
        </w:tabs>
        <w:bidi w:val="0"/>
        <w:spacing w:after="0"/>
        <w:ind w:left="426" w:right="-285" w:hanging="710"/>
        <w:jc w:val="both"/>
        <w:rPr>
          <w:rFonts w:ascii="Franklin Gothic Book" w:hAnsi="Franklin Gothic Book"/>
          <w:lang w:val="en-GB"/>
        </w:rPr>
      </w:pPr>
      <w:proofErr w:type="gramStart"/>
      <w:r w:rsidRPr="00325C1E">
        <w:rPr>
          <w:rFonts w:ascii="Franklin Gothic Book" w:hAnsi="Franklin Gothic Book"/>
          <w:lang w:val="en-GB"/>
        </w:rPr>
        <w:t>no</w:t>
      </w:r>
      <w:proofErr w:type="gramEnd"/>
      <w:r w:rsidRPr="00325C1E">
        <w:rPr>
          <w:rFonts w:ascii="Franklin Gothic Book" w:hAnsi="Franklin Gothic Book"/>
          <w:lang w:val="en-GB"/>
        </w:rPr>
        <w:t xml:space="preserve"> results of other researchers were used in the submitted manuscript without their consent, proper citation or acknowledgement of their cooperation or material provided</w:t>
      </w:r>
      <w:r w:rsidRPr="00325C1E">
        <w:rPr>
          <w:rFonts w:ascii="Franklin Gothic Book" w:hAnsi="Franklin Gothic Book"/>
          <w:lang w:val="en-GB"/>
        </w:rPr>
        <w:t>.</w:t>
      </w:r>
      <w:r w:rsidRPr="00325C1E">
        <w:rPr>
          <w:rFonts w:ascii="Franklin Gothic Book" w:hAnsi="Franklin Gothic Book"/>
          <w:lang w:val="en-GB"/>
        </w:rPr>
        <w:t xml:space="preserve"> </w:t>
      </w:r>
    </w:p>
    <w:p w:rsidR="00325C1E" w:rsidRPr="00325C1E" w:rsidRDefault="00325C1E" w:rsidP="00325C1E">
      <w:pPr>
        <w:numPr>
          <w:ilvl w:val="0"/>
          <w:numId w:val="5"/>
        </w:numPr>
        <w:tabs>
          <w:tab w:val="clear" w:pos="360"/>
          <w:tab w:val="num" w:pos="0"/>
        </w:tabs>
        <w:bidi w:val="0"/>
        <w:spacing w:after="0"/>
        <w:ind w:left="426" w:right="-285" w:hanging="710"/>
        <w:jc w:val="both"/>
        <w:rPr>
          <w:rFonts w:ascii="Franklin Gothic Book" w:hAnsi="Franklin Gothic Book"/>
          <w:lang w:val="en-GB"/>
        </w:rPr>
      </w:pPr>
      <w:proofErr w:type="gramStart"/>
      <w:r w:rsidRPr="00325C1E">
        <w:rPr>
          <w:rFonts w:ascii="Franklin Gothic Book" w:hAnsi="Franklin Gothic Book"/>
          <w:lang w:val="en-GB"/>
        </w:rPr>
        <w:t>the</w:t>
      </w:r>
      <w:proofErr w:type="gramEnd"/>
      <w:r w:rsidRPr="00325C1E">
        <w:rPr>
          <w:rFonts w:ascii="Franklin Gothic Book" w:hAnsi="Franklin Gothic Book"/>
          <w:lang w:val="en-GB"/>
        </w:rPr>
        <w:t xml:space="preserve"> results (or any part of them) used in the manuscript have not been sent for publication to any other journal nor have they already been published (or if so, that the relevant works are cited in this manuscript)</w:t>
      </w:r>
      <w:r w:rsidRPr="00325C1E">
        <w:rPr>
          <w:rFonts w:ascii="Franklin Gothic Book" w:hAnsi="Franklin Gothic Book"/>
          <w:lang w:val="en-GB"/>
        </w:rPr>
        <w:t>.</w:t>
      </w:r>
      <w:r w:rsidRPr="00325C1E">
        <w:rPr>
          <w:rFonts w:ascii="Franklin Gothic Book" w:hAnsi="Franklin Gothic Book"/>
          <w:lang w:val="en-GB"/>
        </w:rPr>
        <w:t xml:space="preserve"> </w:t>
      </w:r>
    </w:p>
    <w:p w:rsidR="00325C1E" w:rsidRPr="00325C1E" w:rsidRDefault="00325C1E" w:rsidP="00325C1E">
      <w:pPr>
        <w:numPr>
          <w:ilvl w:val="0"/>
          <w:numId w:val="5"/>
        </w:numPr>
        <w:tabs>
          <w:tab w:val="clear" w:pos="360"/>
          <w:tab w:val="num" w:pos="0"/>
        </w:tabs>
        <w:bidi w:val="0"/>
        <w:spacing w:after="0"/>
        <w:ind w:left="426" w:right="-285" w:hanging="710"/>
        <w:jc w:val="both"/>
        <w:rPr>
          <w:rFonts w:ascii="Franklin Gothic Book" w:hAnsi="Franklin Gothic Book"/>
          <w:lang w:val="en-GB"/>
        </w:rPr>
      </w:pPr>
      <w:proofErr w:type="gramStart"/>
      <w:r w:rsidRPr="00325C1E">
        <w:rPr>
          <w:rFonts w:ascii="Franklin Gothic Book" w:hAnsi="Franklin Gothic Book"/>
          <w:lang w:val="en-GB"/>
        </w:rPr>
        <w:t>submission</w:t>
      </w:r>
      <w:proofErr w:type="gramEnd"/>
      <w:r w:rsidRPr="00325C1E">
        <w:rPr>
          <w:rFonts w:ascii="Franklin Gothic Book" w:hAnsi="Franklin Gothic Book"/>
          <w:lang w:val="en-GB"/>
        </w:rPr>
        <w:t xml:space="preserve"> of the manuscript for publication was completed in accordance with the publishing regulations pertaining to their workplace</w:t>
      </w:r>
      <w:r w:rsidRPr="00325C1E">
        <w:rPr>
          <w:rFonts w:ascii="Franklin Gothic Book" w:hAnsi="Franklin Gothic Book"/>
          <w:lang w:val="en-GB"/>
        </w:rPr>
        <w:t>.</w:t>
      </w:r>
    </w:p>
    <w:p w:rsidR="00325C1E" w:rsidRPr="00325C1E" w:rsidRDefault="00325C1E" w:rsidP="00325C1E">
      <w:pPr>
        <w:numPr>
          <w:ilvl w:val="0"/>
          <w:numId w:val="5"/>
        </w:numPr>
        <w:tabs>
          <w:tab w:val="clear" w:pos="360"/>
          <w:tab w:val="num" w:pos="0"/>
        </w:tabs>
        <w:bidi w:val="0"/>
        <w:spacing w:after="0"/>
        <w:ind w:left="426" w:right="-285" w:hanging="710"/>
        <w:jc w:val="both"/>
        <w:rPr>
          <w:rFonts w:ascii="Franklin Gothic Book" w:hAnsi="Franklin Gothic Book"/>
          <w:lang w:val="en-GB"/>
        </w:rPr>
      </w:pPr>
      <w:proofErr w:type="gramStart"/>
      <w:r w:rsidRPr="00325C1E">
        <w:rPr>
          <w:rFonts w:ascii="Franklin Gothic Book" w:hAnsi="Franklin Gothic Book"/>
          <w:lang w:val="en-GB"/>
        </w:rPr>
        <w:t>experiments</w:t>
      </w:r>
      <w:proofErr w:type="gramEnd"/>
      <w:r w:rsidRPr="00325C1E">
        <w:rPr>
          <w:rFonts w:ascii="Franklin Gothic Book" w:hAnsi="Franklin Gothic Book"/>
          <w:lang w:val="en-GB"/>
        </w:rPr>
        <w:t xml:space="preserve"> performed comply with current laws and written consent of Scientific Ethnic Committee / National Animal Care Authority is available (as it is mentioned in the manuscript submitted)</w:t>
      </w:r>
      <w:r w:rsidRPr="00325C1E">
        <w:rPr>
          <w:rFonts w:ascii="Franklin Gothic Book" w:hAnsi="Franklin Gothic Book"/>
          <w:lang w:val="en-GB"/>
        </w:rPr>
        <w:t>.</w:t>
      </w:r>
    </w:p>
    <w:p w:rsidR="00325C1E" w:rsidRPr="00325C1E" w:rsidRDefault="00325C1E" w:rsidP="00325C1E">
      <w:pPr>
        <w:bidi w:val="0"/>
        <w:spacing w:after="0"/>
        <w:ind w:right="-285"/>
        <w:jc w:val="both"/>
        <w:rPr>
          <w:rFonts w:ascii="Franklin Gothic Book" w:hAnsi="Franklin Gothic Book"/>
          <w:lang w:val="en-GB"/>
        </w:rPr>
      </w:pPr>
    </w:p>
    <w:p w:rsidR="00325C1E" w:rsidRPr="00AB1157" w:rsidRDefault="00325C1E" w:rsidP="00325C1E">
      <w:pPr>
        <w:bidi w:val="0"/>
        <w:spacing w:after="0"/>
        <w:ind w:left="-284" w:right="-285"/>
        <w:jc w:val="both"/>
        <w:rPr>
          <w:rFonts w:ascii="Franklin Gothic Book" w:hAnsi="Franklin Gothic Book"/>
          <w:b/>
          <w:bCs/>
          <w:lang w:val="en-GB"/>
        </w:rPr>
      </w:pPr>
      <w:r w:rsidRPr="00AB1157">
        <w:rPr>
          <w:rFonts w:ascii="Franklin Gothic Book" w:hAnsi="Franklin Gothic Book"/>
          <w:b/>
          <w:bCs/>
          <w:lang w:val="en-GB"/>
        </w:rPr>
        <w:t>AUTHORS OF THE MANUSCRIPT</w:t>
      </w:r>
    </w:p>
    <w:p w:rsidR="00325C1E" w:rsidRPr="00325C1E" w:rsidRDefault="00325C1E" w:rsidP="00325C1E">
      <w:pPr>
        <w:bidi w:val="0"/>
        <w:spacing w:after="0"/>
        <w:ind w:left="-284" w:right="-285"/>
        <w:jc w:val="both"/>
        <w:rPr>
          <w:rFonts w:ascii="Franklin Gothic Book" w:hAnsi="Franklin Gothic Book"/>
          <w:lang w:val="en-GB"/>
        </w:rPr>
      </w:pPr>
    </w:p>
    <w:p w:rsidR="00325C1E" w:rsidRPr="00325C1E" w:rsidRDefault="00325C1E" w:rsidP="00325C1E">
      <w:pPr>
        <w:tabs>
          <w:tab w:val="left" w:pos="3119"/>
          <w:tab w:val="left" w:pos="5954"/>
          <w:tab w:val="left" w:pos="7371"/>
        </w:tabs>
        <w:bidi w:val="0"/>
        <w:spacing w:after="0"/>
        <w:ind w:left="-284" w:right="-285"/>
        <w:rPr>
          <w:rFonts w:ascii="Franklin Gothic Book" w:hAnsi="Franklin Gothic Book"/>
          <w:lang w:val="en-GB"/>
        </w:rPr>
      </w:pPr>
      <w:r>
        <w:rPr>
          <w:rFonts w:ascii="Franklin Gothic Book" w:hAnsi="Franklin Gothic Book"/>
          <w:lang w:val="en-GB"/>
        </w:rPr>
        <w:t xml:space="preserve">E-mail                                               </w:t>
      </w:r>
      <w:r w:rsidRPr="00325C1E">
        <w:rPr>
          <w:rFonts w:ascii="Franklin Gothic Book" w:hAnsi="Franklin Gothic Book"/>
          <w:lang w:val="en-GB"/>
        </w:rPr>
        <w:t xml:space="preserve">name                 </w:t>
      </w:r>
      <w:r>
        <w:rPr>
          <w:rFonts w:ascii="Franklin Gothic Book" w:hAnsi="Franklin Gothic Book"/>
          <w:lang w:val="en-GB"/>
        </w:rPr>
        <w:t xml:space="preserve">      </w:t>
      </w:r>
      <w:r w:rsidRPr="00325C1E">
        <w:rPr>
          <w:rFonts w:ascii="Franklin Gothic Book" w:hAnsi="Franklin Gothic Book"/>
          <w:lang w:val="en-GB"/>
        </w:rPr>
        <w:t xml:space="preserve">               date</w:t>
      </w:r>
      <w:r w:rsidRPr="00325C1E">
        <w:rPr>
          <w:rFonts w:ascii="Franklin Gothic Book" w:hAnsi="Franklin Gothic Book"/>
          <w:lang w:val="en-GB"/>
        </w:rPr>
        <w:tab/>
        <w:t xml:space="preserve">  </w:t>
      </w:r>
      <w:r w:rsidRPr="00325C1E">
        <w:rPr>
          <w:rFonts w:ascii="Franklin Gothic Book" w:hAnsi="Franklin Gothic Book"/>
          <w:lang w:val="en-GB"/>
        </w:rPr>
        <w:t xml:space="preserve">                              </w:t>
      </w:r>
      <w:r w:rsidRPr="00325C1E">
        <w:rPr>
          <w:rFonts w:ascii="Franklin Gothic Book" w:hAnsi="Franklin Gothic Book"/>
          <w:lang w:val="en-GB"/>
        </w:rPr>
        <w:t xml:space="preserve"> signature</w:t>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bookmarkStart w:id="0" w:name="_GoBack"/>
      <w:bookmarkEnd w:id="0"/>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AB1157">
      <w:pPr>
        <w:tabs>
          <w:tab w:val="right" w:leader="dot" w:pos="9000"/>
        </w:tabs>
        <w:bidi w:val="0"/>
        <w:spacing w:after="0" w:line="360" w:lineRule="auto"/>
        <w:ind w:left="-284" w:right="-285"/>
        <w:rPr>
          <w:rFonts w:ascii="Franklin Gothic Book" w:hAnsi="Franklin Gothic Book"/>
          <w:lang w:val="en-GB"/>
        </w:rPr>
      </w:pPr>
      <w:r w:rsidRPr="00325C1E">
        <w:rPr>
          <w:rFonts w:ascii="Franklin Gothic Book" w:hAnsi="Franklin Gothic Book"/>
          <w:lang w:val="en-GB"/>
        </w:rPr>
        <w:tab/>
      </w:r>
    </w:p>
    <w:p w:rsidR="00325C1E" w:rsidRPr="00325C1E" w:rsidRDefault="00325C1E" w:rsidP="00325C1E">
      <w:pPr>
        <w:bidi w:val="0"/>
        <w:spacing w:after="0"/>
        <w:ind w:left="-284" w:right="-285"/>
        <w:rPr>
          <w:rFonts w:ascii="Franklin Gothic Book" w:hAnsi="Franklin Gothic Book"/>
          <w:lang w:val="en-GB"/>
        </w:rPr>
      </w:pPr>
    </w:p>
    <w:p w:rsidR="00325C1E" w:rsidRPr="00325C1E" w:rsidRDefault="00325C1E" w:rsidP="00325C1E">
      <w:pPr>
        <w:pBdr>
          <w:top w:val="single" w:sz="4" w:space="1" w:color="auto"/>
        </w:pBdr>
        <w:bidi w:val="0"/>
        <w:spacing w:after="0"/>
        <w:ind w:left="-284" w:right="-285"/>
        <w:rPr>
          <w:rFonts w:ascii="Franklin Gothic Book" w:hAnsi="Franklin Gothic Book"/>
          <w:sz w:val="18"/>
          <w:szCs w:val="18"/>
          <w:lang w:val="en-GB"/>
        </w:rPr>
      </w:pPr>
      <w:r w:rsidRPr="00325C1E">
        <w:rPr>
          <w:rFonts w:ascii="Franklin Gothic Book" w:hAnsi="Franklin Gothic Book"/>
          <w:sz w:val="18"/>
          <w:szCs w:val="18"/>
          <w:lang w:val="en-GB"/>
        </w:rPr>
        <w:t>Updated in January, 2021</w:t>
      </w:r>
    </w:p>
    <w:p w:rsidR="00325C1E" w:rsidRPr="00325C1E" w:rsidRDefault="00325C1E" w:rsidP="00325C1E">
      <w:pPr>
        <w:bidi w:val="0"/>
        <w:spacing w:after="0"/>
        <w:ind w:left="-284" w:right="-285"/>
        <w:rPr>
          <w:rFonts w:ascii="Franklin Gothic Book" w:hAnsi="Franklin Gothic Book"/>
          <w:sz w:val="18"/>
          <w:szCs w:val="18"/>
          <w:lang w:val="en-GB"/>
        </w:rPr>
      </w:pPr>
      <w:r w:rsidRPr="00325C1E">
        <w:rPr>
          <w:rFonts w:ascii="Franklin Gothic Book" w:hAnsi="Franklin Gothic Book"/>
          <w:sz w:val="18"/>
          <w:szCs w:val="18"/>
          <w:lang w:val="en-GB"/>
        </w:rPr>
        <w:t xml:space="preserve">Available as PDF &amp; WORD document at </w:t>
      </w:r>
      <w:hyperlink r:id="rId16" w:history="1">
        <w:r w:rsidRPr="00325C1E">
          <w:rPr>
            <w:rStyle w:val="Hyperlink"/>
            <w:rFonts w:ascii="Franklin Gothic Book" w:hAnsi="Franklin Gothic Book"/>
            <w:sz w:val="18"/>
            <w:szCs w:val="18"/>
            <w:lang w:val="en-GB"/>
          </w:rPr>
          <w:t>http://</w:t>
        </w:r>
        <w:proofErr w:type="spellStart"/>
        <w:r w:rsidRPr="00325C1E">
          <w:rPr>
            <w:rStyle w:val="Hyperlink"/>
            <w:rFonts w:ascii="Franklin Gothic Book" w:hAnsi="Franklin Gothic Book"/>
            <w:sz w:val="18"/>
            <w:szCs w:val="18"/>
            <w:lang w:val="en-GB"/>
          </w:rPr>
          <w:t>www.ojafr.ir</w:t>
        </w:r>
        <w:proofErr w:type="spellEnd"/>
        <w:r w:rsidRPr="00325C1E">
          <w:rPr>
            <w:rStyle w:val="Hyperlink"/>
            <w:rFonts w:ascii="Franklin Gothic Book" w:hAnsi="Franklin Gothic Book"/>
            <w:sz w:val="18"/>
            <w:szCs w:val="18"/>
            <w:lang w:val="en-GB"/>
          </w:rPr>
          <w:t>/main</w:t>
        </w:r>
      </w:hyperlink>
      <w:r w:rsidRPr="00325C1E">
        <w:rPr>
          <w:rFonts w:ascii="Franklin Gothic Book" w:hAnsi="Franklin Gothic Book"/>
          <w:sz w:val="18"/>
          <w:szCs w:val="18"/>
          <w:lang w:val="en-GB"/>
        </w:rPr>
        <w:t xml:space="preserve"> </w:t>
      </w:r>
    </w:p>
    <w:p w:rsidR="00424920" w:rsidRPr="00424920" w:rsidRDefault="00424920" w:rsidP="00325C1E">
      <w:pPr>
        <w:bidi w:val="0"/>
        <w:spacing w:after="0" w:line="360" w:lineRule="auto"/>
        <w:rPr>
          <w:rFonts w:asciiTheme="majorBidi" w:hAnsiTheme="majorBidi" w:cstheme="majorBidi"/>
          <w:sz w:val="20"/>
          <w:szCs w:val="20"/>
        </w:rPr>
      </w:pPr>
    </w:p>
    <w:sectPr w:rsidR="00424920" w:rsidRPr="00424920" w:rsidSect="00325C1E">
      <w:footerReference w:type="default" r:id="rId17"/>
      <w:pgSz w:w="11906" w:h="16838" w:code="9"/>
      <w:pgMar w:top="270" w:right="1440" w:bottom="1247" w:left="1440" w:header="709" w:footer="22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386D" w:rsidRDefault="0003386D" w:rsidP="00CD1D1F">
      <w:pPr>
        <w:spacing w:after="0" w:line="240" w:lineRule="auto"/>
      </w:pPr>
      <w:r>
        <w:separator/>
      </w:r>
    </w:p>
  </w:endnote>
  <w:endnote w:type="continuationSeparator" w:id="0">
    <w:p w:rsidR="0003386D" w:rsidRDefault="0003386D" w:rsidP="00CD1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 Nazanin">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tencil">
    <w:panose1 w:val="040409050D0802020404"/>
    <w:charset w:val="00"/>
    <w:family w:val="decorativ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eastAsia="Times New Roman" w:hAnsiTheme="majorBidi" w:cstheme="majorBidi"/>
        <w:sz w:val="24"/>
        <w:szCs w:val="24"/>
        <w:lang w:bidi="ar-SA"/>
      </w:rPr>
      <w:id w:val="-1203010778"/>
      <w:docPartObj>
        <w:docPartGallery w:val="Page Numbers (Bottom of Page)"/>
        <w:docPartUnique/>
      </w:docPartObj>
    </w:sdtPr>
    <w:sdtEndPr>
      <w:rPr>
        <w:rFonts w:eastAsiaTheme="minorHAnsi"/>
        <w:sz w:val="22"/>
        <w:szCs w:val="22"/>
        <w:lang w:bidi="fa-IR"/>
      </w:rPr>
    </w:sdtEndPr>
    <w:sdtContent>
      <w:sdt>
        <w:sdtPr>
          <w:rPr>
            <w:rFonts w:asciiTheme="majorBidi" w:eastAsia="Times New Roman" w:hAnsiTheme="majorBidi" w:cstheme="majorBidi"/>
            <w:sz w:val="24"/>
            <w:szCs w:val="24"/>
            <w:lang w:bidi="ar-SA"/>
          </w:rPr>
          <w:id w:val="-1375538463"/>
          <w:docPartObj>
            <w:docPartGallery w:val="Page Numbers (Bottom of Page)"/>
            <w:docPartUnique/>
          </w:docPartObj>
        </w:sdtPr>
        <w:sdtEndPr>
          <w:rPr>
            <w:rFonts w:eastAsiaTheme="minorHAnsi"/>
            <w:sz w:val="22"/>
            <w:szCs w:val="22"/>
            <w:lang w:bidi="fa-IR"/>
          </w:rPr>
        </w:sdtEndPr>
        <w:sdtContent>
          <w:p w:rsidR="00F25650" w:rsidRPr="00325C1E" w:rsidRDefault="00325C1E" w:rsidP="00325C1E">
            <w:pPr>
              <w:bidi w:val="0"/>
              <w:spacing w:after="0"/>
              <w:ind w:left="-270"/>
              <w:rPr>
                <w:rFonts w:asciiTheme="majorBidi" w:hAnsiTheme="majorBidi" w:cstheme="majorBidi"/>
                <w:color w:val="666666"/>
                <w:sz w:val="14"/>
                <w:szCs w:val="14"/>
              </w:rPr>
            </w:pPr>
            <w:r w:rsidRPr="00F25650">
              <w:rPr>
                <w:rFonts w:asciiTheme="majorBidi" w:hAnsiTheme="majorBidi" w:cstheme="majorBidi"/>
                <w:noProof/>
                <w:lang w:bidi="ar-SA"/>
              </w:rPr>
              <w:drawing>
                <wp:anchor distT="0" distB="0" distL="114300" distR="114300" simplePos="0" relativeHeight="251661312" behindDoc="1" locked="0" layoutInCell="1" allowOverlap="1" wp14:anchorId="7CE6D175" wp14:editId="3DFE7CC0">
                  <wp:simplePos x="0" y="0"/>
                  <wp:positionH relativeFrom="column">
                    <wp:posOffset>4758690</wp:posOffset>
                  </wp:positionH>
                  <wp:positionV relativeFrom="paragraph">
                    <wp:posOffset>402590</wp:posOffset>
                  </wp:positionV>
                  <wp:extent cx="974090" cy="474980"/>
                  <wp:effectExtent l="0" t="0" r="0" b="1270"/>
                  <wp:wrapNone/>
                  <wp:docPr id="6" name="Picture 6" descr="Description: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4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409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sidR="007169EC" w:rsidRPr="00F25650">
              <w:rPr>
                <w:rFonts w:asciiTheme="majorBidi" w:hAnsiTheme="majorBidi" w:cstheme="majorBidi"/>
                <w:sz w:val="20"/>
                <w:szCs w:val="20"/>
              </w:rPr>
              <w:t xml:space="preserve">                                                                                   </w:t>
            </w:r>
            <w:r>
              <w:rPr>
                <w:rFonts w:asciiTheme="majorBidi" w:hAnsiTheme="majorBidi" w:cstheme="majorBidi"/>
                <w:sz w:val="20"/>
                <w:szCs w:val="20"/>
              </w:rPr>
              <w:t xml:space="preserve">                      </w:t>
            </w:r>
            <w:r w:rsidR="007169EC" w:rsidRPr="00F25650">
              <w:rPr>
                <w:rFonts w:asciiTheme="majorBidi" w:hAnsiTheme="majorBidi" w:cstheme="majorBidi"/>
                <w:sz w:val="20"/>
                <w:szCs w:val="20"/>
              </w:rPr>
              <w:t xml:space="preserve">    </w:t>
            </w:r>
            <w:hyperlink r:id="rId2" w:tgtFrame="_blank" w:history="1">
              <w:r w:rsidR="007169EC" w:rsidRPr="00325C1E">
                <w:rPr>
                  <w:rStyle w:val="Hyperlink"/>
                  <w:rFonts w:asciiTheme="majorBidi" w:hAnsiTheme="majorBidi" w:cstheme="majorBidi"/>
                  <w:color w:val="00A154"/>
                  <w:sz w:val="16"/>
                  <w:szCs w:val="16"/>
                </w:rPr>
                <w:t>ABOUT US</w:t>
              </w:r>
            </w:hyperlink>
            <w:r w:rsidR="007169EC" w:rsidRPr="00325C1E">
              <w:rPr>
                <w:rFonts w:asciiTheme="majorBidi" w:hAnsiTheme="majorBidi" w:cstheme="majorBidi"/>
                <w:sz w:val="16"/>
                <w:szCs w:val="16"/>
              </w:rPr>
              <w:t>     |    </w:t>
            </w:r>
            <w:hyperlink r:id="rId3" w:tgtFrame="_blank" w:history="1">
              <w:r w:rsidR="007169EC" w:rsidRPr="00325C1E">
                <w:rPr>
                  <w:rStyle w:val="Hyperlink"/>
                  <w:rFonts w:asciiTheme="majorBidi" w:hAnsiTheme="majorBidi" w:cstheme="majorBidi"/>
                  <w:color w:val="00A154"/>
                  <w:sz w:val="16"/>
                  <w:szCs w:val="16"/>
                </w:rPr>
                <w:t>CONTACT US</w:t>
              </w:r>
            </w:hyperlink>
            <w:r w:rsidR="007169EC" w:rsidRPr="00325C1E">
              <w:rPr>
                <w:rFonts w:asciiTheme="majorBidi" w:hAnsiTheme="majorBidi" w:cstheme="majorBidi"/>
                <w:sz w:val="16"/>
                <w:szCs w:val="16"/>
              </w:rPr>
              <w:t>    |   </w:t>
            </w:r>
            <w:hyperlink r:id="rId4" w:tgtFrame="_blank" w:history="1">
              <w:r w:rsidR="007169EC" w:rsidRPr="00325C1E">
                <w:rPr>
                  <w:rStyle w:val="Hyperlink"/>
                  <w:rFonts w:asciiTheme="majorBidi" w:hAnsiTheme="majorBidi" w:cstheme="majorBidi"/>
                  <w:color w:val="00A154"/>
                  <w:sz w:val="16"/>
                  <w:szCs w:val="16"/>
                </w:rPr>
                <w:t>PRIVACY POLICY</w:t>
              </w:r>
            </w:hyperlink>
            <w:r w:rsidR="007169EC" w:rsidRPr="00325C1E">
              <w:rPr>
                <w:rFonts w:asciiTheme="majorBidi" w:hAnsiTheme="majorBidi" w:cstheme="majorBidi"/>
              </w:rPr>
              <w:t xml:space="preserve"> </w:t>
            </w:r>
            <w:r w:rsidR="004E5057" w:rsidRPr="00F25650">
              <w:rPr>
                <w:rFonts w:asciiTheme="majorBidi" w:hAnsiTheme="majorBidi" w:cstheme="majorBidi"/>
                <w:color w:val="666666"/>
                <w:sz w:val="14"/>
                <w:szCs w:val="14"/>
              </w:rPr>
              <w:br/>
            </w:r>
            <w:hyperlink r:id="rId5" w:tgtFrame="_blank" w:history="1">
              <w:proofErr w:type="spellStart"/>
              <w:r w:rsidR="007169EC" w:rsidRPr="00F25650">
                <w:rPr>
                  <w:rStyle w:val="Hyperlink"/>
                  <w:rFonts w:asciiTheme="majorBidi" w:hAnsiTheme="majorBidi" w:cstheme="majorBidi"/>
                  <w:sz w:val="18"/>
                  <w:szCs w:val="18"/>
                </w:rPr>
                <w:t>Scienceline</w:t>
              </w:r>
              <w:proofErr w:type="spellEnd"/>
              <w:r w:rsidR="007169EC" w:rsidRPr="00F25650">
                <w:rPr>
                  <w:rStyle w:val="Hyperlink"/>
                  <w:rFonts w:asciiTheme="majorBidi" w:hAnsiTheme="majorBidi" w:cstheme="majorBidi"/>
                  <w:sz w:val="18"/>
                  <w:szCs w:val="18"/>
                </w:rPr>
                <w:t xml:space="preserve"> Publications</w:t>
              </w:r>
            </w:hyperlink>
            <w:r w:rsidR="007169EC" w:rsidRPr="00F25650">
              <w:rPr>
                <w:rFonts w:asciiTheme="majorBidi" w:hAnsiTheme="majorBidi" w:cstheme="majorBidi"/>
                <w:sz w:val="18"/>
                <w:szCs w:val="18"/>
              </w:rPr>
              <w:t>, Ltd</w:t>
            </w:r>
            <w:r>
              <w:rPr>
                <w:rFonts w:asciiTheme="majorBidi" w:hAnsiTheme="majorBidi" w:cstheme="majorBidi"/>
                <w:sz w:val="18"/>
                <w:szCs w:val="18"/>
              </w:rPr>
              <w:t>.</w:t>
            </w:r>
            <w:r w:rsidRPr="00325C1E">
              <w:rPr>
                <w:rFonts w:asciiTheme="majorBidi" w:hAnsiTheme="majorBidi" w:cstheme="majorBidi"/>
                <w:sz w:val="16"/>
                <w:szCs w:val="16"/>
              </w:rPr>
              <w:t xml:space="preserve"> </w:t>
            </w:r>
            <w:r w:rsidRPr="00F25650">
              <w:rPr>
                <w:rFonts w:asciiTheme="majorBidi" w:hAnsiTheme="majorBidi" w:cstheme="majorBidi"/>
                <w:sz w:val="16"/>
                <w:szCs w:val="16"/>
              </w:rPr>
              <w:t>Editorial Offices:</w:t>
            </w:r>
            <w:r w:rsidR="007169EC" w:rsidRPr="00F25650">
              <w:rPr>
                <w:rFonts w:asciiTheme="majorBidi" w:hAnsiTheme="majorBidi" w:cstheme="majorBidi"/>
                <w:sz w:val="16"/>
                <w:szCs w:val="16"/>
              </w:rPr>
              <w:br/>
            </w:r>
            <w:proofErr w:type="spellStart"/>
            <w:r w:rsidR="007169EC" w:rsidRPr="00F25650">
              <w:rPr>
                <w:rFonts w:asciiTheme="majorBidi" w:hAnsiTheme="majorBidi" w:cstheme="majorBidi"/>
                <w:sz w:val="16"/>
                <w:szCs w:val="16"/>
              </w:rPr>
              <w:t>Ömer</w:t>
            </w:r>
            <w:proofErr w:type="spellEnd"/>
            <w:r w:rsidR="007169EC" w:rsidRPr="00F25650">
              <w:rPr>
                <w:rFonts w:asciiTheme="majorBidi" w:hAnsiTheme="majorBidi" w:cstheme="majorBidi"/>
                <w:sz w:val="16"/>
                <w:szCs w:val="16"/>
              </w:rPr>
              <w:t xml:space="preserve"> </w:t>
            </w:r>
            <w:proofErr w:type="spellStart"/>
            <w:r w:rsidR="007169EC" w:rsidRPr="00F25650">
              <w:rPr>
                <w:rFonts w:asciiTheme="majorBidi" w:hAnsiTheme="majorBidi" w:cstheme="majorBidi"/>
                <w:sz w:val="16"/>
                <w:szCs w:val="16"/>
              </w:rPr>
              <w:t>Nasuhi</w:t>
            </w:r>
            <w:proofErr w:type="spellEnd"/>
            <w:r w:rsidR="007169EC" w:rsidRPr="00F25650">
              <w:rPr>
                <w:rFonts w:asciiTheme="majorBidi" w:hAnsiTheme="majorBidi" w:cstheme="majorBidi"/>
                <w:sz w:val="16"/>
                <w:szCs w:val="16"/>
              </w:rPr>
              <w:t xml:space="preserve"> </w:t>
            </w:r>
            <w:proofErr w:type="spellStart"/>
            <w:r w:rsidR="007169EC" w:rsidRPr="00F25650">
              <w:rPr>
                <w:rFonts w:asciiTheme="majorBidi" w:hAnsiTheme="majorBidi" w:cstheme="majorBidi"/>
                <w:sz w:val="16"/>
                <w:szCs w:val="16"/>
              </w:rPr>
              <w:t>Bilmen</w:t>
            </w:r>
            <w:proofErr w:type="spellEnd"/>
            <w:r w:rsidR="007169EC" w:rsidRPr="00F25650">
              <w:rPr>
                <w:rFonts w:asciiTheme="majorBidi" w:hAnsiTheme="majorBidi" w:cstheme="majorBidi"/>
                <w:sz w:val="16"/>
                <w:szCs w:val="16"/>
              </w:rPr>
              <w:t xml:space="preserve"> Road, </w:t>
            </w:r>
            <w:proofErr w:type="spellStart"/>
            <w:r w:rsidR="007169EC" w:rsidRPr="00F25650">
              <w:rPr>
                <w:rFonts w:asciiTheme="majorBidi" w:hAnsiTheme="majorBidi" w:cstheme="majorBidi"/>
                <w:sz w:val="16"/>
                <w:szCs w:val="16"/>
              </w:rPr>
              <w:t>Dönmez</w:t>
            </w:r>
            <w:proofErr w:type="spellEnd"/>
            <w:r w:rsidR="007169EC" w:rsidRPr="00F25650">
              <w:rPr>
                <w:rFonts w:asciiTheme="majorBidi" w:hAnsiTheme="majorBidi" w:cstheme="majorBidi"/>
                <w:sz w:val="16"/>
                <w:szCs w:val="16"/>
              </w:rPr>
              <w:t xml:space="preserve"> Apart., G Block, </w:t>
            </w:r>
            <w:proofErr w:type="spellStart"/>
            <w:r w:rsidR="007169EC" w:rsidRPr="00F25650">
              <w:rPr>
                <w:rFonts w:asciiTheme="majorBidi" w:hAnsiTheme="majorBidi" w:cstheme="majorBidi"/>
                <w:sz w:val="16"/>
                <w:szCs w:val="16"/>
              </w:rPr>
              <w:t>No:1</w:t>
            </w:r>
            <w:proofErr w:type="spellEnd"/>
            <w:r w:rsidR="007169EC" w:rsidRPr="00F25650">
              <w:rPr>
                <w:rFonts w:asciiTheme="majorBidi" w:hAnsiTheme="majorBidi" w:cstheme="majorBidi"/>
                <w:sz w:val="16"/>
                <w:szCs w:val="16"/>
              </w:rPr>
              <w:t xml:space="preserve">/6, </w:t>
            </w:r>
            <w:proofErr w:type="spellStart"/>
            <w:r w:rsidR="007169EC" w:rsidRPr="00F25650">
              <w:rPr>
                <w:rFonts w:asciiTheme="majorBidi" w:hAnsiTheme="majorBidi" w:cstheme="majorBidi"/>
                <w:sz w:val="16"/>
                <w:szCs w:val="16"/>
              </w:rPr>
              <w:t>Yakutiye</w:t>
            </w:r>
            <w:proofErr w:type="spellEnd"/>
            <w:r w:rsidR="007169EC" w:rsidRPr="00F25650">
              <w:rPr>
                <w:rFonts w:asciiTheme="majorBidi" w:hAnsiTheme="majorBidi" w:cstheme="majorBidi"/>
                <w:sz w:val="16"/>
                <w:szCs w:val="16"/>
              </w:rPr>
              <w:t>, Erzurum/25100, TURKEY</w:t>
            </w:r>
          </w:p>
          <w:p w:rsidR="006E6C96" w:rsidRPr="00F25650" w:rsidRDefault="00F25650" w:rsidP="00325C1E">
            <w:pPr>
              <w:bidi w:val="0"/>
              <w:spacing w:after="0" w:line="240" w:lineRule="auto"/>
              <w:ind w:left="-270"/>
              <w:rPr>
                <w:rFonts w:asciiTheme="majorBidi" w:eastAsia="Times New Roman" w:hAnsiTheme="majorBidi" w:cstheme="majorBidi"/>
                <w:sz w:val="16"/>
                <w:szCs w:val="16"/>
                <w:lang w:bidi="ar-SA"/>
              </w:rPr>
            </w:pPr>
            <w:r w:rsidRPr="00F25650">
              <w:rPr>
                <w:rFonts w:asciiTheme="majorBidi" w:eastAsia="Times New Roman" w:hAnsiTheme="majorBidi" w:cstheme="majorBidi"/>
                <w:color w:val="333333"/>
                <w:sz w:val="16"/>
                <w:szCs w:val="16"/>
                <w:lang w:bidi="ar-SA"/>
              </w:rPr>
              <w:t>Atatürk University, Erzurum 25100, T</w:t>
            </w:r>
            <w:r w:rsidR="00786625" w:rsidRPr="00F25650">
              <w:rPr>
                <w:rFonts w:asciiTheme="majorBidi" w:eastAsia="Times New Roman" w:hAnsiTheme="majorBidi" w:cstheme="majorBidi"/>
                <w:color w:val="333333"/>
                <w:sz w:val="16"/>
                <w:szCs w:val="16"/>
                <w:lang w:bidi="ar-SA"/>
              </w:rPr>
              <w:t>URKEY</w:t>
            </w:r>
            <w:r w:rsidR="007169EC" w:rsidRPr="00F25650">
              <w:rPr>
                <w:rFonts w:asciiTheme="majorBidi" w:hAnsiTheme="majorBidi" w:cstheme="majorBidi"/>
                <w:sz w:val="16"/>
                <w:szCs w:val="16"/>
              </w:rPr>
              <w:br/>
              <w:t xml:space="preserve">796-704 Montrose St, Winnipeg, Manitoba R3T </w:t>
            </w:r>
            <w:proofErr w:type="spellStart"/>
            <w:r w:rsidR="007169EC" w:rsidRPr="00F25650">
              <w:rPr>
                <w:rFonts w:asciiTheme="majorBidi" w:hAnsiTheme="majorBidi" w:cstheme="majorBidi"/>
                <w:sz w:val="16"/>
                <w:szCs w:val="16"/>
              </w:rPr>
              <w:t>2N2</w:t>
            </w:r>
            <w:proofErr w:type="spellEnd"/>
            <w:r w:rsidR="007169EC" w:rsidRPr="00F25650">
              <w:rPr>
                <w:rFonts w:asciiTheme="majorBidi" w:hAnsiTheme="majorBidi" w:cstheme="majorBidi"/>
                <w:sz w:val="16"/>
                <w:szCs w:val="16"/>
              </w:rPr>
              <w:t>, CANADA</w:t>
            </w:r>
            <w:r w:rsidR="007169EC" w:rsidRPr="00F25650">
              <w:rPr>
                <w:rFonts w:asciiTheme="majorBidi" w:hAnsiTheme="majorBidi" w:cstheme="majorBidi"/>
                <w:sz w:val="16"/>
                <w:szCs w:val="16"/>
              </w:rPr>
              <w:br/>
              <w:t>Phone: +90 534 0539 963 (Turkey);</w:t>
            </w:r>
            <w:proofErr w:type="gramStart"/>
            <w:r w:rsidR="007169EC" w:rsidRPr="00F25650">
              <w:rPr>
                <w:rFonts w:asciiTheme="majorBidi" w:hAnsiTheme="majorBidi" w:cstheme="majorBidi"/>
                <w:sz w:val="16"/>
                <w:szCs w:val="16"/>
              </w:rPr>
              <w:t>  +</w:t>
            </w:r>
            <w:proofErr w:type="gramEnd"/>
            <w:r w:rsidR="007169EC" w:rsidRPr="00F25650">
              <w:rPr>
                <w:rFonts w:asciiTheme="majorBidi" w:hAnsiTheme="majorBidi" w:cstheme="majorBidi"/>
                <w:sz w:val="16"/>
                <w:szCs w:val="16"/>
              </w:rPr>
              <w:t>1 209 732 4265 (Canada); +1 802-322-4550 (USA)</w:t>
            </w:r>
            <w:r w:rsidR="004E5057" w:rsidRPr="00F25650">
              <w:rPr>
                <w:rFonts w:asciiTheme="majorBidi" w:hAnsiTheme="majorBidi" w:cstheme="majorBidi"/>
                <w:color w:val="808080"/>
                <w:sz w:val="16"/>
                <w:szCs w:val="16"/>
              </w:rPr>
              <w:br/>
            </w:r>
            <w:r w:rsidR="004E5057" w:rsidRPr="00F25650">
              <w:rPr>
                <w:rFonts w:asciiTheme="majorBidi" w:hAnsiTheme="majorBidi" w:cstheme="majorBidi"/>
                <w:color w:val="666666"/>
                <w:sz w:val="16"/>
                <w:szCs w:val="16"/>
                <w:shd w:val="clear" w:color="auto" w:fill="FFFFFF"/>
              </w:rPr>
              <w:t>Website: </w:t>
            </w:r>
            <w:hyperlink r:id="rId6" w:tgtFrame="_blank" w:history="1">
              <w:r w:rsidR="004E5057" w:rsidRPr="00F25650">
                <w:rPr>
                  <w:rStyle w:val="Hyperlink"/>
                  <w:rFonts w:asciiTheme="majorBidi" w:hAnsiTheme="majorBidi" w:cstheme="majorBidi"/>
                  <w:color w:val="00A154"/>
                  <w:sz w:val="16"/>
                  <w:szCs w:val="16"/>
                  <w:shd w:val="clear" w:color="auto" w:fill="FFFFFF"/>
                </w:rPr>
                <w:t>www.science-line.com</w:t>
              </w:r>
            </w:hyperlink>
            <w:r w:rsidR="004E5057" w:rsidRPr="00F25650">
              <w:rPr>
                <w:rFonts w:asciiTheme="majorBidi" w:hAnsiTheme="majorBidi" w:cstheme="majorBidi"/>
                <w:sz w:val="16"/>
                <w:szCs w:val="16"/>
              </w:rPr>
              <w:t xml:space="preserve"> ; </w:t>
            </w:r>
            <w:r w:rsidR="004E5057" w:rsidRPr="00F25650">
              <w:rPr>
                <w:rFonts w:asciiTheme="majorBidi" w:hAnsiTheme="majorBidi" w:cstheme="majorBidi"/>
                <w:color w:val="666666"/>
                <w:sz w:val="16"/>
                <w:szCs w:val="16"/>
                <w:shd w:val="clear" w:color="auto" w:fill="FFFFFF"/>
              </w:rPr>
              <w:t xml:space="preserve">Email: </w:t>
            </w:r>
            <w:hyperlink r:id="rId7" w:tgtFrame="_blank" w:history="1">
              <w:r w:rsidR="004E5057" w:rsidRPr="00F25650">
                <w:rPr>
                  <w:rStyle w:val="Hyperlink"/>
                  <w:rFonts w:asciiTheme="majorBidi" w:hAnsiTheme="majorBidi" w:cstheme="majorBidi"/>
                  <w:color w:val="00A154"/>
                  <w:sz w:val="16"/>
                  <w:szCs w:val="16"/>
                  <w:shd w:val="clear" w:color="auto" w:fill="FFFFFF"/>
                </w:rPr>
                <w:t>administrator@science-line.com</w:t>
              </w:r>
            </w:hyperlink>
            <w:r w:rsidR="004E5057" w:rsidRPr="00F25650">
              <w:rPr>
                <w:rFonts w:asciiTheme="majorBidi" w:hAnsiTheme="majorBidi" w:cstheme="majorBidi"/>
                <w:sz w:val="16"/>
                <w:szCs w:val="16"/>
              </w:rPr>
              <w:t xml:space="preserve"> </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386D" w:rsidRDefault="0003386D" w:rsidP="00CD1D1F">
      <w:pPr>
        <w:spacing w:after="0" w:line="240" w:lineRule="auto"/>
      </w:pPr>
      <w:r>
        <w:separator/>
      </w:r>
    </w:p>
  </w:footnote>
  <w:footnote w:type="continuationSeparator" w:id="0">
    <w:p w:rsidR="0003386D" w:rsidRDefault="0003386D" w:rsidP="00CD1D1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2825A3"/>
    <w:multiLevelType w:val="hybridMultilevel"/>
    <w:tmpl w:val="D6A89620"/>
    <w:lvl w:ilvl="0" w:tplc="115AF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96280D"/>
    <w:multiLevelType w:val="hybridMultilevel"/>
    <w:tmpl w:val="88628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94D6194"/>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3">
    <w:nsid w:val="4C4C5478"/>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4">
    <w:nsid w:val="79A2027B"/>
    <w:multiLevelType w:val="hybridMultilevel"/>
    <w:tmpl w:val="8B3845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o:colormru v:ext="edit" colors="#333"/>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xMLI0NDI2MzQ3sTBQ0lEKTi0uzszPAykwqgUAjGfm2SwAAAA="/>
  </w:docVars>
  <w:rsids>
    <w:rsidRoot w:val="00C606FC"/>
    <w:rsid w:val="00000D4E"/>
    <w:rsid w:val="000019D0"/>
    <w:rsid w:val="0000792D"/>
    <w:rsid w:val="0001044C"/>
    <w:rsid w:val="0001447D"/>
    <w:rsid w:val="00014F19"/>
    <w:rsid w:val="000176AD"/>
    <w:rsid w:val="000304C3"/>
    <w:rsid w:val="0003386D"/>
    <w:rsid w:val="00036CB4"/>
    <w:rsid w:val="00036FD5"/>
    <w:rsid w:val="0004033D"/>
    <w:rsid w:val="00041077"/>
    <w:rsid w:val="0004309A"/>
    <w:rsid w:val="000503E0"/>
    <w:rsid w:val="00055FF2"/>
    <w:rsid w:val="00056E7C"/>
    <w:rsid w:val="000617F6"/>
    <w:rsid w:val="000623B1"/>
    <w:rsid w:val="00062771"/>
    <w:rsid w:val="0006349A"/>
    <w:rsid w:val="00065B0E"/>
    <w:rsid w:val="00087B1B"/>
    <w:rsid w:val="00090AA9"/>
    <w:rsid w:val="00091031"/>
    <w:rsid w:val="00094918"/>
    <w:rsid w:val="000969EB"/>
    <w:rsid w:val="000A4D51"/>
    <w:rsid w:val="000A62C4"/>
    <w:rsid w:val="000B3050"/>
    <w:rsid w:val="000C43C8"/>
    <w:rsid w:val="000D5773"/>
    <w:rsid w:val="000D608B"/>
    <w:rsid w:val="000E0AF0"/>
    <w:rsid w:val="000E5448"/>
    <w:rsid w:val="000E6680"/>
    <w:rsid w:val="000E6AA1"/>
    <w:rsid w:val="000E727C"/>
    <w:rsid w:val="000E761A"/>
    <w:rsid w:val="000F1E5F"/>
    <w:rsid w:val="000F2684"/>
    <w:rsid w:val="000F5A13"/>
    <w:rsid w:val="000F6781"/>
    <w:rsid w:val="000F69B8"/>
    <w:rsid w:val="00132B6E"/>
    <w:rsid w:val="001338A9"/>
    <w:rsid w:val="001353E7"/>
    <w:rsid w:val="00144F73"/>
    <w:rsid w:val="0015073E"/>
    <w:rsid w:val="00160C98"/>
    <w:rsid w:val="00162405"/>
    <w:rsid w:val="001706EB"/>
    <w:rsid w:val="00172790"/>
    <w:rsid w:val="001766CF"/>
    <w:rsid w:val="00176CEE"/>
    <w:rsid w:val="00176DCE"/>
    <w:rsid w:val="001800EC"/>
    <w:rsid w:val="00185730"/>
    <w:rsid w:val="001A28E7"/>
    <w:rsid w:val="001A7A81"/>
    <w:rsid w:val="001B1AF1"/>
    <w:rsid w:val="001B6D48"/>
    <w:rsid w:val="001C02D6"/>
    <w:rsid w:val="001C1184"/>
    <w:rsid w:val="001C3F9E"/>
    <w:rsid w:val="001C508D"/>
    <w:rsid w:val="001C6784"/>
    <w:rsid w:val="001D0E29"/>
    <w:rsid w:val="001D169E"/>
    <w:rsid w:val="001D2D14"/>
    <w:rsid w:val="001D3D3D"/>
    <w:rsid w:val="001D524A"/>
    <w:rsid w:val="001E0B4F"/>
    <w:rsid w:val="001E3343"/>
    <w:rsid w:val="001E721B"/>
    <w:rsid w:val="001F26DD"/>
    <w:rsid w:val="001F3C88"/>
    <w:rsid w:val="001F4BE5"/>
    <w:rsid w:val="001F74D2"/>
    <w:rsid w:val="0020006E"/>
    <w:rsid w:val="002059F3"/>
    <w:rsid w:val="00207259"/>
    <w:rsid w:val="00207464"/>
    <w:rsid w:val="002138AB"/>
    <w:rsid w:val="00214708"/>
    <w:rsid w:val="00225239"/>
    <w:rsid w:val="00225C55"/>
    <w:rsid w:val="00226F7F"/>
    <w:rsid w:val="0023727B"/>
    <w:rsid w:val="00242662"/>
    <w:rsid w:val="00244A5C"/>
    <w:rsid w:val="002457B5"/>
    <w:rsid w:val="0024621B"/>
    <w:rsid w:val="002470B1"/>
    <w:rsid w:val="0025177B"/>
    <w:rsid w:val="00252316"/>
    <w:rsid w:val="00252363"/>
    <w:rsid w:val="002529A7"/>
    <w:rsid w:val="002567EA"/>
    <w:rsid w:val="0026033F"/>
    <w:rsid w:val="0026079C"/>
    <w:rsid w:val="002608EF"/>
    <w:rsid w:val="00261168"/>
    <w:rsid w:val="002646F0"/>
    <w:rsid w:val="0026555E"/>
    <w:rsid w:val="00265F64"/>
    <w:rsid w:val="00267D26"/>
    <w:rsid w:val="00273A02"/>
    <w:rsid w:val="00276D87"/>
    <w:rsid w:val="00286E4A"/>
    <w:rsid w:val="00290EC5"/>
    <w:rsid w:val="002A006C"/>
    <w:rsid w:val="002A2324"/>
    <w:rsid w:val="002A4577"/>
    <w:rsid w:val="002A6B6E"/>
    <w:rsid w:val="002C6DCD"/>
    <w:rsid w:val="002D2E29"/>
    <w:rsid w:val="002D502E"/>
    <w:rsid w:val="002E3389"/>
    <w:rsid w:val="002E3F78"/>
    <w:rsid w:val="002E58B5"/>
    <w:rsid w:val="002E7E2F"/>
    <w:rsid w:val="002F003B"/>
    <w:rsid w:val="00302FD9"/>
    <w:rsid w:val="003069DB"/>
    <w:rsid w:val="00325C1E"/>
    <w:rsid w:val="0033362E"/>
    <w:rsid w:val="003371EC"/>
    <w:rsid w:val="0034091D"/>
    <w:rsid w:val="00340C8D"/>
    <w:rsid w:val="003415AB"/>
    <w:rsid w:val="003508DF"/>
    <w:rsid w:val="00353368"/>
    <w:rsid w:val="0035702A"/>
    <w:rsid w:val="00362240"/>
    <w:rsid w:val="00362A16"/>
    <w:rsid w:val="0037370E"/>
    <w:rsid w:val="0037548D"/>
    <w:rsid w:val="00380591"/>
    <w:rsid w:val="00387240"/>
    <w:rsid w:val="00396852"/>
    <w:rsid w:val="003A663B"/>
    <w:rsid w:val="003B1649"/>
    <w:rsid w:val="003C108E"/>
    <w:rsid w:val="003C1B17"/>
    <w:rsid w:val="003C2609"/>
    <w:rsid w:val="003C3AB3"/>
    <w:rsid w:val="003C3CCF"/>
    <w:rsid w:val="003D0FE0"/>
    <w:rsid w:val="003D2278"/>
    <w:rsid w:val="003D25DE"/>
    <w:rsid w:val="003D3550"/>
    <w:rsid w:val="003D4520"/>
    <w:rsid w:val="003D5C15"/>
    <w:rsid w:val="003D7EB6"/>
    <w:rsid w:val="003E100A"/>
    <w:rsid w:val="003E3C41"/>
    <w:rsid w:val="003E59BC"/>
    <w:rsid w:val="003E7DF0"/>
    <w:rsid w:val="003F0338"/>
    <w:rsid w:val="003F096E"/>
    <w:rsid w:val="003F0986"/>
    <w:rsid w:val="003F28DB"/>
    <w:rsid w:val="003F5A1C"/>
    <w:rsid w:val="00401B84"/>
    <w:rsid w:val="00402016"/>
    <w:rsid w:val="00402377"/>
    <w:rsid w:val="00405DA7"/>
    <w:rsid w:val="00407DA9"/>
    <w:rsid w:val="00410E53"/>
    <w:rsid w:val="004114B0"/>
    <w:rsid w:val="0041393E"/>
    <w:rsid w:val="0041600E"/>
    <w:rsid w:val="00417DEE"/>
    <w:rsid w:val="00422687"/>
    <w:rsid w:val="00422BBD"/>
    <w:rsid w:val="00424920"/>
    <w:rsid w:val="00430FA0"/>
    <w:rsid w:val="004332BA"/>
    <w:rsid w:val="00433379"/>
    <w:rsid w:val="00433D8C"/>
    <w:rsid w:val="00436C79"/>
    <w:rsid w:val="00441FFC"/>
    <w:rsid w:val="004438DE"/>
    <w:rsid w:val="00460ED9"/>
    <w:rsid w:val="00463A9F"/>
    <w:rsid w:val="00496428"/>
    <w:rsid w:val="00496A19"/>
    <w:rsid w:val="004A5E84"/>
    <w:rsid w:val="004A6062"/>
    <w:rsid w:val="004B0505"/>
    <w:rsid w:val="004B16D2"/>
    <w:rsid w:val="004B6378"/>
    <w:rsid w:val="004C2066"/>
    <w:rsid w:val="004D0666"/>
    <w:rsid w:val="004D4661"/>
    <w:rsid w:val="004D51C2"/>
    <w:rsid w:val="004D5D5E"/>
    <w:rsid w:val="004E294B"/>
    <w:rsid w:val="004E4D41"/>
    <w:rsid w:val="004E5057"/>
    <w:rsid w:val="004F2899"/>
    <w:rsid w:val="004F37FC"/>
    <w:rsid w:val="004F46A7"/>
    <w:rsid w:val="0050234F"/>
    <w:rsid w:val="00504448"/>
    <w:rsid w:val="00504AE5"/>
    <w:rsid w:val="00515863"/>
    <w:rsid w:val="0051680C"/>
    <w:rsid w:val="00520BDF"/>
    <w:rsid w:val="005268B8"/>
    <w:rsid w:val="00526C3E"/>
    <w:rsid w:val="0053075E"/>
    <w:rsid w:val="00533DF8"/>
    <w:rsid w:val="005352B9"/>
    <w:rsid w:val="00542EB7"/>
    <w:rsid w:val="00544757"/>
    <w:rsid w:val="00547AFD"/>
    <w:rsid w:val="00561943"/>
    <w:rsid w:val="00562FA1"/>
    <w:rsid w:val="005638ED"/>
    <w:rsid w:val="00565F42"/>
    <w:rsid w:val="00566FED"/>
    <w:rsid w:val="00573AA2"/>
    <w:rsid w:val="0057611F"/>
    <w:rsid w:val="0058035A"/>
    <w:rsid w:val="005908FF"/>
    <w:rsid w:val="00592BAE"/>
    <w:rsid w:val="005A41E4"/>
    <w:rsid w:val="005B17AE"/>
    <w:rsid w:val="005B418A"/>
    <w:rsid w:val="005C3192"/>
    <w:rsid w:val="005D065D"/>
    <w:rsid w:val="005D2D6F"/>
    <w:rsid w:val="005E1EFF"/>
    <w:rsid w:val="005E2828"/>
    <w:rsid w:val="005E36D9"/>
    <w:rsid w:val="005E42DC"/>
    <w:rsid w:val="005E55FF"/>
    <w:rsid w:val="005E61CB"/>
    <w:rsid w:val="005F2282"/>
    <w:rsid w:val="005F2C98"/>
    <w:rsid w:val="005F2E7E"/>
    <w:rsid w:val="005F491C"/>
    <w:rsid w:val="005F71A3"/>
    <w:rsid w:val="00603FFC"/>
    <w:rsid w:val="00610B57"/>
    <w:rsid w:val="00620894"/>
    <w:rsid w:val="00621F4A"/>
    <w:rsid w:val="006255B6"/>
    <w:rsid w:val="00627668"/>
    <w:rsid w:val="00631295"/>
    <w:rsid w:val="00635EBF"/>
    <w:rsid w:val="00636156"/>
    <w:rsid w:val="0064268B"/>
    <w:rsid w:val="00644047"/>
    <w:rsid w:val="00662371"/>
    <w:rsid w:val="00664F3A"/>
    <w:rsid w:val="00675A35"/>
    <w:rsid w:val="00690A8B"/>
    <w:rsid w:val="00691C02"/>
    <w:rsid w:val="0069397A"/>
    <w:rsid w:val="006A5CE4"/>
    <w:rsid w:val="006A7CC9"/>
    <w:rsid w:val="006B2DF6"/>
    <w:rsid w:val="006B722F"/>
    <w:rsid w:val="006C14E0"/>
    <w:rsid w:val="006C1B52"/>
    <w:rsid w:val="006C4267"/>
    <w:rsid w:val="006D12EA"/>
    <w:rsid w:val="006E041E"/>
    <w:rsid w:val="006E23B3"/>
    <w:rsid w:val="006E4035"/>
    <w:rsid w:val="006E49CF"/>
    <w:rsid w:val="006E4FD7"/>
    <w:rsid w:val="006E6C96"/>
    <w:rsid w:val="006F378E"/>
    <w:rsid w:val="006F713D"/>
    <w:rsid w:val="0070208E"/>
    <w:rsid w:val="00702290"/>
    <w:rsid w:val="007032C6"/>
    <w:rsid w:val="00704A2B"/>
    <w:rsid w:val="007055E5"/>
    <w:rsid w:val="00706E73"/>
    <w:rsid w:val="00707B97"/>
    <w:rsid w:val="00712091"/>
    <w:rsid w:val="007136D7"/>
    <w:rsid w:val="007145C9"/>
    <w:rsid w:val="007164B3"/>
    <w:rsid w:val="007169EC"/>
    <w:rsid w:val="00720001"/>
    <w:rsid w:val="007202BC"/>
    <w:rsid w:val="007218AF"/>
    <w:rsid w:val="007277CD"/>
    <w:rsid w:val="007317DC"/>
    <w:rsid w:val="00731C9B"/>
    <w:rsid w:val="007326DB"/>
    <w:rsid w:val="007342D2"/>
    <w:rsid w:val="00736872"/>
    <w:rsid w:val="0074450C"/>
    <w:rsid w:val="007446DD"/>
    <w:rsid w:val="00744824"/>
    <w:rsid w:val="00745F76"/>
    <w:rsid w:val="00751CE1"/>
    <w:rsid w:val="00765B46"/>
    <w:rsid w:val="007717AD"/>
    <w:rsid w:val="007729C3"/>
    <w:rsid w:val="00774D43"/>
    <w:rsid w:val="00786625"/>
    <w:rsid w:val="00791E29"/>
    <w:rsid w:val="00792738"/>
    <w:rsid w:val="0079482D"/>
    <w:rsid w:val="00795D69"/>
    <w:rsid w:val="007A037E"/>
    <w:rsid w:val="007A30D8"/>
    <w:rsid w:val="007B54BA"/>
    <w:rsid w:val="007C171C"/>
    <w:rsid w:val="007C2D0E"/>
    <w:rsid w:val="007D0C3A"/>
    <w:rsid w:val="007D38E9"/>
    <w:rsid w:val="007D6CEB"/>
    <w:rsid w:val="007D7BDF"/>
    <w:rsid w:val="007E25B8"/>
    <w:rsid w:val="007E556E"/>
    <w:rsid w:val="007F2FF2"/>
    <w:rsid w:val="00800042"/>
    <w:rsid w:val="00813752"/>
    <w:rsid w:val="00822766"/>
    <w:rsid w:val="00822FC4"/>
    <w:rsid w:val="0082369A"/>
    <w:rsid w:val="00823F30"/>
    <w:rsid w:val="008276D7"/>
    <w:rsid w:val="00830062"/>
    <w:rsid w:val="008309B2"/>
    <w:rsid w:val="00830A66"/>
    <w:rsid w:val="008334E4"/>
    <w:rsid w:val="0086190F"/>
    <w:rsid w:val="00861B70"/>
    <w:rsid w:val="00872949"/>
    <w:rsid w:val="00874711"/>
    <w:rsid w:val="00876B6A"/>
    <w:rsid w:val="008843DE"/>
    <w:rsid w:val="00893227"/>
    <w:rsid w:val="00897A6B"/>
    <w:rsid w:val="008A007A"/>
    <w:rsid w:val="008A20B8"/>
    <w:rsid w:val="008A23A0"/>
    <w:rsid w:val="008A30C1"/>
    <w:rsid w:val="008A6671"/>
    <w:rsid w:val="008B0A91"/>
    <w:rsid w:val="008B44D4"/>
    <w:rsid w:val="008B5728"/>
    <w:rsid w:val="008B6BDB"/>
    <w:rsid w:val="008D5346"/>
    <w:rsid w:val="008D6627"/>
    <w:rsid w:val="008F2488"/>
    <w:rsid w:val="008F6CF5"/>
    <w:rsid w:val="008F7F22"/>
    <w:rsid w:val="00914E51"/>
    <w:rsid w:val="00916F62"/>
    <w:rsid w:val="009203B0"/>
    <w:rsid w:val="00925F46"/>
    <w:rsid w:val="009268BF"/>
    <w:rsid w:val="00933131"/>
    <w:rsid w:val="0093785E"/>
    <w:rsid w:val="009415F1"/>
    <w:rsid w:val="009418C9"/>
    <w:rsid w:val="00942086"/>
    <w:rsid w:val="009423F0"/>
    <w:rsid w:val="009427BE"/>
    <w:rsid w:val="00943CE9"/>
    <w:rsid w:val="009501DE"/>
    <w:rsid w:val="00950E3F"/>
    <w:rsid w:val="00953726"/>
    <w:rsid w:val="00955F10"/>
    <w:rsid w:val="009574D5"/>
    <w:rsid w:val="00962902"/>
    <w:rsid w:val="00964C2D"/>
    <w:rsid w:val="00966438"/>
    <w:rsid w:val="00966722"/>
    <w:rsid w:val="00966F95"/>
    <w:rsid w:val="0096701D"/>
    <w:rsid w:val="00992AC6"/>
    <w:rsid w:val="0099458E"/>
    <w:rsid w:val="0099562A"/>
    <w:rsid w:val="009A36F2"/>
    <w:rsid w:val="009B1F94"/>
    <w:rsid w:val="009C10E7"/>
    <w:rsid w:val="009C5582"/>
    <w:rsid w:val="009D044C"/>
    <w:rsid w:val="009D0B33"/>
    <w:rsid w:val="009D3A6B"/>
    <w:rsid w:val="009D518F"/>
    <w:rsid w:val="009D5BF1"/>
    <w:rsid w:val="009D5DB5"/>
    <w:rsid w:val="009D675C"/>
    <w:rsid w:val="009E49F2"/>
    <w:rsid w:val="009E56DD"/>
    <w:rsid w:val="00A0497D"/>
    <w:rsid w:val="00A05364"/>
    <w:rsid w:val="00A058B1"/>
    <w:rsid w:val="00A075A0"/>
    <w:rsid w:val="00A13EB5"/>
    <w:rsid w:val="00A22738"/>
    <w:rsid w:val="00A22839"/>
    <w:rsid w:val="00A27638"/>
    <w:rsid w:val="00A321CE"/>
    <w:rsid w:val="00A3645E"/>
    <w:rsid w:val="00A42460"/>
    <w:rsid w:val="00A44C02"/>
    <w:rsid w:val="00A50013"/>
    <w:rsid w:val="00A50107"/>
    <w:rsid w:val="00A62F00"/>
    <w:rsid w:val="00A67882"/>
    <w:rsid w:val="00A67FAB"/>
    <w:rsid w:val="00A74B28"/>
    <w:rsid w:val="00A75686"/>
    <w:rsid w:val="00A761B2"/>
    <w:rsid w:val="00A7680F"/>
    <w:rsid w:val="00A801E5"/>
    <w:rsid w:val="00A833AB"/>
    <w:rsid w:val="00A84ECD"/>
    <w:rsid w:val="00A8671D"/>
    <w:rsid w:val="00A874DD"/>
    <w:rsid w:val="00A95B7E"/>
    <w:rsid w:val="00AA0063"/>
    <w:rsid w:val="00AA5054"/>
    <w:rsid w:val="00AB1157"/>
    <w:rsid w:val="00AB301E"/>
    <w:rsid w:val="00AB49A9"/>
    <w:rsid w:val="00AC1D91"/>
    <w:rsid w:val="00AC3A7E"/>
    <w:rsid w:val="00AC6E29"/>
    <w:rsid w:val="00AD0343"/>
    <w:rsid w:val="00AE0163"/>
    <w:rsid w:val="00AF4A96"/>
    <w:rsid w:val="00AF6BB1"/>
    <w:rsid w:val="00B00F95"/>
    <w:rsid w:val="00B03445"/>
    <w:rsid w:val="00B058CC"/>
    <w:rsid w:val="00B06B0D"/>
    <w:rsid w:val="00B073F6"/>
    <w:rsid w:val="00B10C7B"/>
    <w:rsid w:val="00B13F43"/>
    <w:rsid w:val="00B1468C"/>
    <w:rsid w:val="00B1552A"/>
    <w:rsid w:val="00B16059"/>
    <w:rsid w:val="00B204E1"/>
    <w:rsid w:val="00B26B17"/>
    <w:rsid w:val="00B35EB4"/>
    <w:rsid w:val="00B51BD6"/>
    <w:rsid w:val="00B5583B"/>
    <w:rsid w:val="00B564D4"/>
    <w:rsid w:val="00B56FAD"/>
    <w:rsid w:val="00B57BD4"/>
    <w:rsid w:val="00B70017"/>
    <w:rsid w:val="00B715CC"/>
    <w:rsid w:val="00B74BC1"/>
    <w:rsid w:val="00B754D6"/>
    <w:rsid w:val="00B757F1"/>
    <w:rsid w:val="00B92A9E"/>
    <w:rsid w:val="00B95AB3"/>
    <w:rsid w:val="00B97519"/>
    <w:rsid w:val="00BB2FFA"/>
    <w:rsid w:val="00BB42EF"/>
    <w:rsid w:val="00BB500C"/>
    <w:rsid w:val="00BB5253"/>
    <w:rsid w:val="00BC1D99"/>
    <w:rsid w:val="00BC2964"/>
    <w:rsid w:val="00BC4FF2"/>
    <w:rsid w:val="00BC5E31"/>
    <w:rsid w:val="00BD2B42"/>
    <w:rsid w:val="00BD62A5"/>
    <w:rsid w:val="00BE143C"/>
    <w:rsid w:val="00BE7C34"/>
    <w:rsid w:val="00BF1541"/>
    <w:rsid w:val="00BF2601"/>
    <w:rsid w:val="00BF26DA"/>
    <w:rsid w:val="00BF795F"/>
    <w:rsid w:val="00C01DDF"/>
    <w:rsid w:val="00C04609"/>
    <w:rsid w:val="00C04E6E"/>
    <w:rsid w:val="00C21A9C"/>
    <w:rsid w:val="00C228A1"/>
    <w:rsid w:val="00C254D1"/>
    <w:rsid w:val="00C45363"/>
    <w:rsid w:val="00C479E0"/>
    <w:rsid w:val="00C50B97"/>
    <w:rsid w:val="00C606FC"/>
    <w:rsid w:val="00C620DF"/>
    <w:rsid w:val="00C65DB0"/>
    <w:rsid w:val="00C721CF"/>
    <w:rsid w:val="00C75B43"/>
    <w:rsid w:val="00C81147"/>
    <w:rsid w:val="00C8236A"/>
    <w:rsid w:val="00C83CEC"/>
    <w:rsid w:val="00C87C0E"/>
    <w:rsid w:val="00C944C9"/>
    <w:rsid w:val="00C95FF2"/>
    <w:rsid w:val="00CA6299"/>
    <w:rsid w:val="00CA75F4"/>
    <w:rsid w:val="00CB6CE5"/>
    <w:rsid w:val="00CC05AC"/>
    <w:rsid w:val="00CC1AD1"/>
    <w:rsid w:val="00CC1D6B"/>
    <w:rsid w:val="00CC349E"/>
    <w:rsid w:val="00CC6FBB"/>
    <w:rsid w:val="00CD1D1F"/>
    <w:rsid w:val="00CD3374"/>
    <w:rsid w:val="00CD3FFB"/>
    <w:rsid w:val="00CD775B"/>
    <w:rsid w:val="00CE79CD"/>
    <w:rsid w:val="00CF48CD"/>
    <w:rsid w:val="00CF609D"/>
    <w:rsid w:val="00CF6915"/>
    <w:rsid w:val="00D02F8D"/>
    <w:rsid w:val="00D04090"/>
    <w:rsid w:val="00D05ACB"/>
    <w:rsid w:val="00D05DD2"/>
    <w:rsid w:val="00D073CF"/>
    <w:rsid w:val="00D23797"/>
    <w:rsid w:val="00D25658"/>
    <w:rsid w:val="00D25D13"/>
    <w:rsid w:val="00D25EC9"/>
    <w:rsid w:val="00D278B1"/>
    <w:rsid w:val="00D40DF0"/>
    <w:rsid w:val="00D473B3"/>
    <w:rsid w:val="00D53658"/>
    <w:rsid w:val="00D654C2"/>
    <w:rsid w:val="00D66BB6"/>
    <w:rsid w:val="00D708F4"/>
    <w:rsid w:val="00D778D5"/>
    <w:rsid w:val="00D779FE"/>
    <w:rsid w:val="00D77A4D"/>
    <w:rsid w:val="00D81DCC"/>
    <w:rsid w:val="00D85558"/>
    <w:rsid w:val="00D8573A"/>
    <w:rsid w:val="00D91042"/>
    <w:rsid w:val="00D928C7"/>
    <w:rsid w:val="00D949FA"/>
    <w:rsid w:val="00D96365"/>
    <w:rsid w:val="00D968EB"/>
    <w:rsid w:val="00DA0168"/>
    <w:rsid w:val="00DA1913"/>
    <w:rsid w:val="00DA2D2D"/>
    <w:rsid w:val="00DA6423"/>
    <w:rsid w:val="00DA6CBC"/>
    <w:rsid w:val="00DB6FF3"/>
    <w:rsid w:val="00DB72D2"/>
    <w:rsid w:val="00DC1AA2"/>
    <w:rsid w:val="00DC700F"/>
    <w:rsid w:val="00DD3E0E"/>
    <w:rsid w:val="00DD4C39"/>
    <w:rsid w:val="00DF46A2"/>
    <w:rsid w:val="00DF4953"/>
    <w:rsid w:val="00DF4F9D"/>
    <w:rsid w:val="00E07C10"/>
    <w:rsid w:val="00E13CF5"/>
    <w:rsid w:val="00E161B6"/>
    <w:rsid w:val="00E228EF"/>
    <w:rsid w:val="00E241F9"/>
    <w:rsid w:val="00E25E88"/>
    <w:rsid w:val="00E2679B"/>
    <w:rsid w:val="00E27640"/>
    <w:rsid w:val="00E27E90"/>
    <w:rsid w:val="00E3055F"/>
    <w:rsid w:val="00E44A57"/>
    <w:rsid w:val="00E46406"/>
    <w:rsid w:val="00E51539"/>
    <w:rsid w:val="00E52182"/>
    <w:rsid w:val="00E537E4"/>
    <w:rsid w:val="00E56CDB"/>
    <w:rsid w:val="00E61D88"/>
    <w:rsid w:val="00E67D85"/>
    <w:rsid w:val="00E737C9"/>
    <w:rsid w:val="00E76DD1"/>
    <w:rsid w:val="00E8040B"/>
    <w:rsid w:val="00E87E16"/>
    <w:rsid w:val="00EB0C50"/>
    <w:rsid w:val="00EB3C54"/>
    <w:rsid w:val="00EC291C"/>
    <w:rsid w:val="00EC3F2E"/>
    <w:rsid w:val="00EC4343"/>
    <w:rsid w:val="00EC6253"/>
    <w:rsid w:val="00ED1A7C"/>
    <w:rsid w:val="00ED2446"/>
    <w:rsid w:val="00ED3AE4"/>
    <w:rsid w:val="00ED7394"/>
    <w:rsid w:val="00ED7F95"/>
    <w:rsid w:val="00EE5C57"/>
    <w:rsid w:val="00EF1EA9"/>
    <w:rsid w:val="00EF291C"/>
    <w:rsid w:val="00EF4B2A"/>
    <w:rsid w:val="00EF5A8C"/>
    <w:rsid w:val="00EF67D4"/>
    <w:rsid w:val="00F011BC"/>
    <w:rsid w:val="00F01840"/>
    <w:rsid w:val="00F05453"/>
    <w:rsid w:val="00F05773"/>
    <w:rsid w:val="00F11B20"/>
    <w:rsid w:val="00F13454"/>
    <w:rsid w:val="00F1399A"/>
    <w:rsid w:val="00F20D00"/>
    <w:rsid w:val="00F25650"/>
    <w:rsid w:val="00F3127C"/>
    <w:rsid w:val="00F3456F"/>
    <w:rsid w:val="00F37A9A"/>
    <w:rsid w:val="00F4005F"/>
    <w:rsid w:val="00F408EA"/>
    <w:rsid w:val="00F43B7D"/>
    <w:rsid w:val="00F50C60"/>
    <w:rsid w:val="00F52E17"/>
    <w:rsid w:val="00F57E2E"/>
    <w:rsid w:val="00F60AE3"/>
    <w:rsid w:val="00F702DD"/>
    <w:rsid w:val="00F70EB1"/>
    <w:rsid w:val="00F743EF"/>
    <w:rsid w:val="00F74B85"/>
    <w:rsid w:val="00F76295"/>
    <w:rsid w:val="00F77927"/>
    <w:rsid w:val="00F8335C"/>
    <w:rsid w:val="00F8762C"/>
    <w:rsid w:val="00F8785C"/>
    <w:rsid w:val="00F91731"/>
    <w:rsid w:val="00F96920"/>
    <w:rsid w:val="00F97388"/>
    <w:rsid w:val="00FA0E94"/>
    <w:rsid w:val="00FA4E81"/>
    <w:rsid w:val="00FA5AB0"/>
    <w:rsid w:val="00FB0505"/>
    <w:rsid w:val="00FB288A"/>
    <w:rsid w:val="00FB32C7"/>
    <w:rsid w:val="00FB3754"/>
    <w:rsid w:val="00FB54F2"/>
    <w:rsid w:val="00FB566B"/>
    <w:rsid w:val="00FB7C73"/>
    <w:rsid w:val="00FC0914"/>
    <w:rsid w:val="00FC1BF0"/>
    <w:rsid w:val="00FC2591"/>
    <w:rsid w:val="00FC2798"/>
    <w:rsid w:val="00FC4A79"/>
    <w:rsid w:val="00FC63D4"/>
    <w:rsid w:val="00FC6FFA"/>
    <w:rsid w:val="00FE2A5B"/>
    <w:rsid w:val="00FE36FF"/>
    <w:rsid w:val="00FF29C1"/>
    <w:rsid w:val="00FF478B"/>
    <w:rsid w:val="00FF6A3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33"/>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48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824"/>
    <w:rPr>
      <w:rFonts w:ascii="Tahoma" w:hAnsi="Tahoma" w:cs="Tahoma"/>
      <w:sz w:val="16"/>
      <w:szCs w:val="16"/>
    </w:rPr>
  </w:style>
  <w:style w:type="paragraph" w:styleId="Header">
    <w:name w:val="header"/>
    <w:basedOn w:val="Normal"/>
    <w:link w:val="HeaderChar"/>
    <w:uiPriority w:val="99"/>
    <w:unhideWhenUsed/>
    <w:rsid w:val="007448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4824"/>
  </w:style>
  <w:style w:type="character" w:styleId="Strong">
    <w:name w:val="Strong"/>
    <w:uiPriority w:val="22"/>
    <w:qFormat/>
    <w:rsid w:val="00744824"/>
    <w:rPr>
      <w:b/>
      <w:bCs/>
    </w:rPr>
  </w:style>
  <w:style w:type="character" w:styleId="Hyperlink">
    <w:name w:val="Hyperlink"/>
    <w:rsid w:val="00744824"/>
    <w:rPr>
      <w:color w:val="0000FF"/>
      <w:u w:val="single"/>
    </w:rPr>
  </w:style>
  <w:style w:type="paragraph" w:styleId="HTMLPreformatted">
    <w:name w:val="HTML Preformatted"/>
    <w:basedOn w:val="Normal"/>
    <w:link w:val="HTMLPreformattedChar"/>
    <w:rsid w:val="007448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Arial Unicode MS" w:eastAsia="Arial Unicode MS" w:hAnsi="Arial Unicode MS" w:cs="Arial Unicode MS"/>
      <w:color w:val="000000"/>
      <w:sz w:val="20"/>
      <w:szCs w:val="20"/>
      <w:lang w:bidi="ar-SA"/>
    </w:rPr>
  </w:style>
  <w:style w:type="character" w:customStyle="1" w:styleId="HTMLPreformattedChar">
    <w:name w:val="HTML Preformatted Char"/>
    <w:basedOn w:val="DefaultParagraphFont"/>
    <w:link w:val="HTMLPreformatted"/>
    <w:rsid w:val="00744824"/>
    <w:rPr>
      <w:rFonts w:ascii="Arial Unicode MS" w:eastAsia="Arial Unicode MS" w:hAnsi="Arial Unicode MS" w:cs="Arial Unicode MS"/>
      <w:color w:val="000000"/>
      <w:sz w:val="20"/>
      <w:szCs w:val="20"/>
      <w:lang w:bidi="ar-SA"/>
    </w:rPr>
  </w:style>
  <w:style w:type="paragraph" w:styleId="NormalWeb">
    <w:name w:val="Normal (Web)"/>
    <w:basedOn w:val="Normal"/>
    <w:uiPriority w:val="99"/>
    <w:unhideWhenUsed/>
    <w:rsid w:val="00744824"/>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Footer">
    <w:name w:val="footer"/>
    <w:basedOn w:val="Normal"/>
    <w:link w:val="FooterChar"/>
    <w:uiPriority w:val="99"/>
    <w:unhideWhenUsed/>
    <w:rsid w:val="00CD1D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D1F"/>
  </w:style>
  <w:style w:type="paragraph" w:styleId="FootnoteText">
    <w:name w:val="footnote text"/>
    <w:basedOn w:val="Normal"/>
    <w:link w:val="FootnoteTextChar"/>
    <w:uiPriority w:val="99"/>
    <w:semiHidden/>
    <w:unhideWhenUsed/>
    <w:rsid w:val="006E23B3"/>
    <w:pPr>
      <w:bidi w:val="0"/>
      <w:spacing w:after="0" w:line="240" w:lineRule="auto"/>
    </w:pPr>
    <w:rPr>
      <w:rFonts w:eastAsiaTheme="minorEastAsia"/>
      <w:sz w:val="20"/>
      <w:szCs w:val="20"/>
      <w:lang w:bidi="ar-SA"/>
    </w:rPr>
  </w:style>
  <w:style w:type="character" w:customStyle="1" w:styleId="FootnoteTextChar">
    <w:name w:val="Footnote Text Char"/>
    <w:basedOn w:val="DefaultParagraphFont"/>
    <w:link w:val="FootnoteText"/>
    <w:uiPriority w:val="99"/>
    <w:semiHidden/>
    <w:rsid w:val="006E23B3"/>
    <w:rPr>
      <w:rFonts w:eastAsiaTheme="minorEastAsia"/>
      <w:sz w:val="20"/>
      <w:szCs w:val="20"/>
      <w:lang w:bidi="ar-SA"/>
    </w:rPr>
  </w:style>
  <w:style w:type="character" w:customStyle="1" w:styleId="longtext1">
    <w:name w:val="long_text1"/>
    <w:basedOn w:val="DefaultParagraphFont"/>
    <w:rsid w:val="00090AA9"/>
    <w:rPr>
      <w:sz w:val="21"/>
      <w:szCs w:val="21"/>
    </w:rPr>
  </w:style>
  <w:style w:type="paragraph" w:styleId="NoSpacing">
    <w:name w:val="No Spacing"/>
    <w:uiPriority w:val="1"/>
    <w:qFormat/>
    <w:rsid w:val="00B1468C"/>
    <w:pPr>
      <w:bidi/>
      <w:spacing w:after="0" w:line="240" w:lineRule="auto"/>
    </w:pPr>
    <w:rPr>
      <w:rFonts w:ascii="Calibri" w:eastAsia="Calibri" w:hAnsi="Calibri" w:cs="Arial"/>
    </w:rPr>
  </w:style>
  <w:style w:type="table" w:styleId="TableGrid">
    <w:name w:val="Table Grid"/>
    <w:basedOn w:val="TableNormal"/>
    <w:uiPriority w:val="59"/>
    <w:rsid w:val="00FC6FFA"/>
    <w:pPr>
      <w:spacing w:after="0" w:line="240" w:lineRule="auto"/>
    </w:pPr>
    <w:rPr>
      <w:rFonts w:cs="B Nazanin"/>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ffiliation">
    <w:name w:val="Els-Affiliation"/>
    <w:next w:val="Normal"/>
    <w:rsid w:val="00BC5E31"/>
    <w:pPr>
      <w:suppressAutoHyphens/>
      <w:spacing w:after="0" w:line="200" w:lineRule="exact"/>
      <w:jc w:val="center"/>
    </w:pPr>
    <w:rPr>
      <w:rFonts w:ascii="Times New Roman" w:eastAsia="Times New Roman" w:hAnsi="Times New Roman" w:cs="Times New Roman"/>
      <w:i/>
      <w:noProof/>
      <w:sz w:val="16"/>
      <w:szCs w:val="20"/>
      <w:lang w:bidi="ar-SA"/>
    </w:rPr>
  </w:style>
  <w:style w:type="character" w:customStyle="1" w:styleId="hps">
    <w:name w:val="hps"/>
    <w:basedOn w:val="DefaultParagraphFont"/>
    <w:rsid w:val="00EB3C54"/>
  </w:style>
  <w:style w:type="character" w:customStyle="1" w:styleId="shorttext">
    <w:name w:val="short_text"/>
    <w:basedOn w:val="DefaultParagraphFont"/>
    <w:rsid w:val="00EB3C54"/>
  </w:style>
  <w:style w:type="character" w:styleId="FootnoteReference">
    <w:name w:val="footnote reference"/>
    <w:basedOn w:val="DefaultParagraphFont"/>
    <w:uiPriority w:val="99"/>
    <w:semiHidden/>
    <w:unhideWhenUsed/>
    <w:rsid w:val="005E42DC"/>
    <w:rPr>
      <w:vertAlign w:val="superscript"/>
    </w:rPr>
  </w:style>
  <w:style w:type="paragraph" w:customStyle="1" w:styleId="Default">
    <w:name w:val="Default"/>
    <w:rsid w:val="00B97519"/>
    <w:pPr>
      <w:autoSpaceDE w:val="0"/>
      <w:autoSpaceDN w:val="0"/>
      <w:adjustRightInd w:val="0"/>
      <w:spacing w:after="0" w:line="240" w:lineRule="auto"/>
    </w:pPr>
    <w:rPr>
      <w:rFonts w:ascii="Cambria" w:hAnsi="Cambria" w:cs="Cambria"/>
      <w:color w:val="000000"/>
      <w:sz w:val="24"/>
      <w:szCs w:val="24"/>
      <w:lang w:bidi="ar-SA"/>
    </w:rPr>
  </w:style>
  <w:style w:type="paragraph" w:customStyle="1" w:styleId="Els-Title">
    <w:name w:val="Els-Title"/>
    <w:next w:val="Normal"/>
    <w:autoRedefine/>
    <w:rsid w:val="00A801E5"/>
    <w:pPr>
      <w:suppressAutoHyphens/>
      <w:spacing w:after="0" w:line="240" w:lineRule="auto"/>
      <w:jc w:val="both"/>
    </w:pPr>
    <w:rPr>
      <w:rFonts w:ascii="Myriad Pro" w:eastAsia="SimSun" w:hAnsi="Myriad Pro" w:cs="Times New Roman"/>
      <w:b/>
      <w:sz w:val="48"/>
      <w:szCs w:val="48"/>
      <w:lang w:bidi="ar-SA"/>
    </w:rPr>
  </w:style>
  <w:style w:type="paragraph" w:customStyle="1" w:styleId="Els-Author">
    <w:name w:val="Els-Author"/>
    <w:next w:val="Normal"/>
    <w:rsid w:val="00A801E5"/>
    <w:pPr>
      <w:keepNext/>
      <w:suppressAutoHyphens/>
      <w:spacing w:after="160" w:line="300" w:lineRule="exact"/>
      <w:jc w:val="center"/>
    </w:pPr>
    <w:rPr>
      <w:rFonts w:ascii="Times New Roman" w:eastAsia="SimSun" w:hAnsi="Times New Roman" w:cs="Times New Roman"/>
      <w:noProof/>
      <w:sz w:val="26"/>
      <w:szCs w:val="20"/>
      <w:lang w:bidi="ar-SA"/>
    </w:rPr>
  </w:style>
  <w:style w:type="character" w:customStyle="1" w:styleId="apple-converted-space">
    <w:name w:val="apple-converted-space"/>
    <w:rsid w:val="005E61CB"/>
  </w:style>
  <w:style w:type="paragraph" w:styleId="BodyTextIndent3">
    <w:name w:val="Body Text Indent 3"/>
    <w:basedOn w:val="Normal"/>
    <w:link w:val="BodyTextIndent3Char"/>
    <w:uiPriority w:val="99"/>
    <w:unhideWhenUsed/>
    <w:rsid w:val="00FF478B"/>
    <w:pPr>
      <w:bidi w:val="0"/>
      <w:spacing w:after="120" w:line="240" w:lineRule="auto"/>
      <w:ind w:left="283"/>
    </w:pPr>
    <w:rPr>
      <w:rFonts w:ascii="Times New Roman" w:eastAsia="Times New Roman" w:hAnsi="Times New Roman" w:cs="Times New Roman"/>
      <w:sz w:val="16"/>
      <w:szCs w:val="16"/>
      <w:lang w:bidi="ar-SA"/>
    </w:rPr>
  </w:style>
  <w:style w:type="character" w:customStyle="1" w:styleId="BodyTextIndent3Char">
    <w:name w:val="Body Text Indent 3 Char"/>
    <w:basedOn w:val="DefaultParagraphFont"/>
    <w:link w:val="BodyTextIndent3"/>
    <w:uiPriority w:val="99"/>
    <w:rsid w:val="00FF478B"/>
    <w:rPr>
      <w:rFonts w:ascii="Times New Roman" w:eastAsia="Times New Roman" w:hAnsi="Times New Roman" w:cs="Times New Roman"/>
      <w:sz w:val="16"/>
      <w:szCs w:val="16"/>
      <w:lang w:bidi="ar-SA"/>
    </w:rPr>
  </w:style>
  <w:style w:type="paragraph" w:styleId="ListParagraph">
    <w:name w:val="List Paragraph"/>
    <w:basedOn w:val="Normal"/>
    <w:uiPriority w:val="34"/>
    <w:qFormat/>
    <w:rsid w:val="002E58B5"/>
    <w:pPr>
      <w:ind w:left="720"/>
      <w:contextualSpacing/>
    </w:pPr>
  </w:style>
  <w:style w:type="character" w:customStyle="1" w:styleId="il">
    <w:name w:val="il"/>
    <w:basedOn w:val="DefaultParagraphFont"/>
    <w:rsid w:val="001E0B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48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824"/>
    <w:rPr>
      <w:rFonts w:ascii="Tahoma" w:hAnsi="Tahoma" w:cs="Tahoma"/>
      <w:sz w:val="16"/>
      <w:szCs w:val="16"/>
    </w:rPr>
  </w:style>
  <w:style w:type="paragraph" w:styleId="Header">
    <w:name w:val="header"/>
    <w:basedOn w:val="Normal"/>
    <w:link w:val="HeaderChar"/>
    <w:uiPriority w:val="99"/>
    <w:unhideWhenUsed/>
    <w:rsid w:val="007448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4824"/>
  </w:style>
  <w:style w:type="character" w:styleId="Strong">
    <w:name w:val="Strong"/>
    <w:uiPriority w:val="22"/>
    <w:qFormat/>
    <w:rsid w:val="00744824"/>
    <w:rPr>
      <w:b/>
      <w:bCs/>
    </w:rPr>
  </w:style>
  <w:style w:type="character" w:styleId="Hyperlink">
    <w:name w:val="Hyperlink"/>
    <w:rsid w:val="00744824"/>
    <w:rPr>
      <w:color w:val="0000FF"/>
      <w:u w:val="single"/>
    </w:rPr>
  </w:style>
  <w:style w:type="paragraph" w:styleId="HTMLPreformatted">
    <w:name w:val="HTML Preformatted"/>
    <w:basedOn w:val="Normal"/>
    <w:link w:val="HTMLPreformattedChar"/>
    <w:rsid w:val="007448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Arial Unicode MS" w:eastAsia="Arial Unicode MS" w:hAnsi="Arial Unicode MS" w:cs="Arial Unicode MS"/>
      <w:color w:val="000000"/>
      <w:sz w:val="20"/>
      <w:szCs w:val="20"/>
      <w:lang w:bidi="ar-SA"/>
    </w:rPr>
  </w:style>
  <w:style w:type="character" w:customStyle="1" w:styleId="HTMLPreformattedChar">
    <w:name w:val="HTML Preformatted Char"/>
    <w:basedOn w:val="DefaultParagraphFont"/>
    <w:link w:val="HTMLPreformatted"/>
    <w:rsid w:val="00744824"/>
    <w:rPr>
      <w:rFonts w:ascii="Arial Unicode MS" w:eastAsia="Arial Unicode MS" w:hAnsi="Arial Unicode MS" w:cs="Arial Unicode MS"/>
      <w:color w:val="000000"/>
      <w:sz w:val="20"/>
      <w:szCs w:val="20"/>
      <w:lang w:bidi="ar-SA"/>
    </w:rPr>
  </w:style>
  <w:style w:type="paragraph" w:styleId="NormalWeb">
    <w:name w:val="Normal (Web)"/>
    <w:basedOn w:val="Normal"/>
    <w:uiPriority w:val="99"/>
    <w:unhideWhenUsed/>
    <w:rsid w:val="00744824"/>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Footer">
    <w:name w:val="footer"/>
    <w:basedOn w:val="Normal"/>
    <w:link w:val="FooterChar"/>
    <w:uiPriority w:val="99"/>
    <w:unhideWhenUsed/>
    <w:rsid w:val="00CD1D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D1F"/>
  </w:style>
  <w:style w:type="paragraph" w:styleId="FootnoteText">
    <w:name w:val="footnote text"/>
    <w:basedOn w:val="Normal"/>
    <w:link w:val="FootnoteTextChar"/>
    <w:uiPriority w:val="99"/>
    <w:semiHidden/>
    <w:unhideWhenUsed/>
    <w:rsid w:val="006E23B3"/>
    <w:pPr>
      <w:bidi w:val="0"/>
      <w:spacing w:after="0" w:line="240" w:lineRule="auto"/>
    </w:pPr>
    <w:rPr>
      <w:rFonts w:eastAsiaTheme="minorEastAsia"/>
      <w:sz w:val="20"/>
      <w:szCs w:val="20"/>
      <w:lang w:bidi="ar-SA"/>
    </w:rPr>
  </w:style>
  <w:style w:type="character" w:customStyle="1" w:styleId="FootnoteTextChar">
    <w:name w:val="Footnote Text Char"/>
    <w:basedOn w:val="DefaultParagraphFont"/>
    <w:link w:val="FootnoteText"/>
    <w:uiPriority w:val="99"/>
    <w:semiHidden/>
    <w:rsid w:val="006E23B3"/>
    <w:rPr>
      <w:rFonts w:eastAsiaTheme="minorEastAsia"/>
      <w:sz w:val="20"/>
      <w:szCs w:val="20"/>
      <w:lang w:bidi="ar-SA"/>
    </w:rPr>
  </w:style>
  <w:style w:type="character" w:customStyle="1" w:styleId="longtext1">
    <w:name w:val="long_text1"/>
    <w:basedOn w:val="DefaultParagraphFont"/>
    <w:rsid w:val="00090AA9"/>
    <w:rPr>
      <w:sz w:val="21"/>
      <w:szCs w:val="21"/>
    </w:rPr>
  </w:style>
  <w:style w:type="paragraph" w:styleId="NoSpacing">
    <w:name w:val="No Spacing"/>
    <w:uiPriority w:val="1"/>
    <w:qFormat/>
    <w:rsid w:val="00B1468C"/>
    <w:pPr>
      <w:bidi/>
      <w:spacing w:after="0" w:line="240" w:lineRule="auto"/>
    </w:pPr>
    <w:rPr>
      <w:rFonts w:ascii="Calibri" w:eastAsia="Calibri" w:hAnsi="Calibri" w:cs="Arial"/>
    </w:rPr>
  </w:style>
  <w:style w:type="table" w:styleId="TableGrid">
    <w:name w:val="Table Grid"/>
    <w:basedOn w:val="TableNormal"/>
    <w:uiPriority w:val="59"/>
    <w:rsid w:val="00FC6FFA"/>
    <w:pPr>
      <w:spacing w:after="0" w:line="240" w:lineRule="auto"/>
    </w:pPr>
    <w:rPr>
      <w:rFonts w:cs="B Nazanin"/>
      <w:szCs w:val="28"/>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ffiliation">
    <w:name w:val="Els-Affiliation"/>
    <w:next w:val="Normal"/>
    <w:rsid w:val="00BC5E31"/>
    <w:pPr>
      <w:suppressAutoHyphens/>
      <w:spacing w:after="0" w:line="200" w:lineRule="exact"/>
      <w:jc w:val="center"/>
    </w:pPr>
    <w:rPr>
      <w:rFonts w:ascii="Times New Roman" w:eastAsia="Times New Roman" w:hAnsi="Times New Roman" w:cs="Times New Roman"/>
      <w:i/>
      <w:noProof/>
      <w:sz w:val="16"/>
      <w:szCs w:val="20"/>
      <w:lang w:bidi="ar-SA"/>
    </w:rPr>
  </w:style>
  <w:style w:type="character" w:customStyle="1" w:styleId="hps">
    <w:name w:val="hps"/>
    <w:basedOn w:val="DefaultParagraphFont"/>
    <w:rsid w:val="00EB3C54"/>
  </w:style>
  <w:style w:type="character" w:customStyle="1" w:styleId="shorttext">
    <w:name w:val="short_text"/>
    <w:basedOn w:val="DefaultParagraphFont"/>
    <w:rsid w:val="00EB3C54"/>
  </w:style>
  <w:style w:type="character" w:styleId="FootnoteReference">
    <w:name w:val="footnote reference"/>
    <w:basedOn w:val="DefaultParagraphFont"/>
    <w:uiPriority w:val="99"/>
    <w:semiHidden/>
    <w:unhideWhenUsed/>
    <w:rsid w:val="005E42DC"/>
    <w:rPr>
      <w:vertAlign w:val="superscript"/>
    </w:rPr>
  </w:style>
  <w:style w:type="paragraph" w:customStyle="1" w:styleId="Default">
    <w:name w:val="Default"/>
    <w:rsid w:val="00B97519"/>
    <w:pPr>
      <w:autoSpaceDE w:val="0"/>
      <w:autoSpaceDN w:val="0"/>
      <w:adjustRightInd w:val="0"/>
      <w:spacing w:after="0" w:line="240" w:lineRule="auto"/>
    </w:pPr>
    <w:rPr>
      <w:rFonts w:ascii="Cambria" w:hAnsi="Cambria" w:cs="Cambria"/>
      <w:color w:val="000000"/>
      <w:sz w:val="24"/>
      <w:szCs w:val="24"/>
      <w:lang w:bidi="ar-SA"/>
    </w:rPr>
  </w:style>
  <w:style w:type="paragraph" w:customStyle="1" w:styleId="Els-Title">
    <w:name w:val="Els-Title"/>
    <w:next w:val="Normal"/>
    <w:autoRedefine/>
    <w:rsid w:val="00A801E5"/>
    <w:pPr>
      <w:suppressAutoHyphens/>
      <w:spacing w:after="0" w:line="240" w:lineRule="auto"/>
      <w:jc w:val="both"/>
    </w:pPr>
    <w:rPr>
      <w:rFonts w:ascii="Myriad Pro" w:eastAsia="SimSun" w:hAnsi="Myriad Pro" w:cs="Times New Roman"/>
      <w:b/>
      <w:sz w:val="48"/>
      <w:szCs w:val="48"/>
      <w:lang w:bidi="ar-SA"/>
    </w:rPr>
  </w:style>
  <w:style w:type="paragraph" w:customStyle="1" w:styleId="Els-Author">
    <w:name w:val="Els-Author"/>
    <w:next w:val="Normal"/>
    <w:rsid w:val="00A801E5"/>
    <w:pPr>
      <w:keepNext/>
      <w:suppressAutoHyphens/>
      <w:spacing w:after="160" w:line="300" w:lineRule="exact"/>
      <w:jc w:val="center"/>
    </w:pPr>
    <w:rPr>
      <w:rFonts w:ascii="Times New Roman" w:eastAsia="SimSun" w:hAnsi="Times New Roman" w:cs="Times New Roman"/>
      <w:noProof/>
      <w:sz w:val="26"/>
      <w:szCs w:val="20"/>
      <w:lang w:bidi="ar-SA"/>
    </w:rPr>
  </w:style>
  <w:style w:type="character" w:customStyle="1" w:styleId="apple-converted-space">
    <w:name w:val="apple-converted-space"/>
    <w:rsid w:val="005E61CB"/>
  </w:style>
  <w:style w:type="paragraph" w:styleId="BodyTextIndent3">
    <w:name w:val="Body Text Indent 3"/>
    <w:basedOn w:val="Normal"/>
    <w:link w:val="BodyTextIndent3Char"/>
    <w:uiPriority w:val="99"/>
    <w:unhideWhenUsed/>
    <w:rsid w:val="00FF478B"/>
    <w:pPr>
      <w:bidi w:val="0"/>
      <w:spacing w:after="120" w:line="240" w:lineRule="auto"/>
      <w:ind w:left="283"/>
    </w:pPr>
    <w:rPr>
      <w:rFonts w:ascii="Times New Roman" w:eastAsia="Times New Roman" w:hAnsi="Times New Roman" w:cs="Times New Roman"/>
      <w:sz w:val="16"/>
      <w:szCs w:val="16"/>
      <w:lang w:bidi="ar-SA"/>
    </w:rPr>
  </w:style>
  <w:style w:type="character" w:customStyle="1" w:styleId="BodyTextIndent3Char">
    <w:name w:val="Body Text Indent 3 Char"/>
    <w:basedOn w:val="DefaultParagraphFont"/>
    <w:link w:val="BodyTextIndent3"/>
    <w:uiPriority w:val="99"/>
    <w:rsid w:val="00FF478B"/>
    <w:rPr>
      <w:rFonts w:ascii="Times New Roman" w:eastAsia="Times New Roman" w:hAnsi="Times New Roman" w:cs="Times New Roman"/>
      <w:sz w:val="16"/>
      <w:szCs w:val="16"/>
      <w:lang w:bidi="ar-SA"/>
    </w:rPr>
  </w:style>
  <w:style w:type="paragraph" w:styleId="ListParagraph">
    <w:name w:val="List Paragraph"/>
    <w:basedOn w:val="Normal"/>
    <w:uiPriority w:val="34"/>
    <w:qFormat/>
    <w:rsid w:val="002E58B5"/>
    <w:pPr>
      <w:ind w:left="720"/>
      <w:contextualSpacing/>
    </w:pPr>
  </w:style>
  <w:style w:type="character" w:customStyle="1" w:styleId="il">
    <w:name w:val="il"/>
    <w:basedOn w:val="DefaultParagraphFont"/>
    <w:rsid w:val="001E0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907257">
      <w:bodyDiv w:val="1"/>
      <w:marLeft w:val="0"/>
      <w:marRight w:val="0"/>
      <w:marTop w:val="0"/>
      <w:marBottom w:val="0"/>
      <w:divBdr>
        <w:top w:val="none" w:sz="0" w:space="0" w:color="auto"/>
        <w:left w:val="none" w:sz="0" w:space="0" w:color="auto"/>
        <w:bottom w:val="none" w:sz="0" w:space="0" w:color="auto"/>
        <w:right w:val="none" w:sz="0" w:space="0" w:color="auto"/>
      </w:divBdr>
    </w:div>
    <w:div w:id="86495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jafr.ir" TargetMode="External"/><Relationship Id="rId13" Type="http://schemas.openxmlformats.org/officeDocument/2006/relationships/image" Target="media/image3.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ojafr.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ojafr.ir/main"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ojafr.ir" TargetMode="External"/><Relationship Id="rId5" Type="http://schemas.openxmlformats.org/officeDocument/2006/relationships/webSettings" Target="webSettings.xml"/><Relationship Id="rId15" Type="http://schemas.openxmlformats.org/officeDocument/2006/relationships/hyperlink" Target="mailto:editors@ojafr.ir"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microsoft.com/office/2007/relationships/hdphoto" Target="media/hdphoto1.wdp"/></Relationships>
</file>

<file path=word/_rels/footer1.xml.rels><?xml version="1.0" encoding="UTF-8" standalone="yes"?>
<Relationships xmlns="http://schemas.openxmlformats.org/package/2006/relationships"><Relationship Id="rId3" Type="http://schemas.openxmlformats.org/officeDocument/2006/relationships/hyperlink" Target="http://www.science-line.com/index/index.php?option=com_content&amp;view=article&amp;id=10&amp;Itemid=10" TargetMode="External"/><Relationship Id="rId7" Type="http://schemas.openxmlformats.org/officeDocument/2006/relationships/hyperlink" Target="mailto:administrator@science-line.com" TargetMode="External"/><Relationship Id="rId2" Type="http://schemas.openxmlformats.org/officeDocument/2006/relationships/hyperlink" Target="http://www.science-line.com/index/" TargetMode="External"/><Relationship Id="rId1" Type="http://schemas.openxmlformats.org/officeDocument/2006/relationships/image" Target="media/image4.png"/><Relationship Id="rId6" Type="http://schemas.openxmlformats.org/officeDocument/2006/relationships/hyperlink" Target="http://www.science-line.com/" TargetMode="External"/><Relationship Id="rId5" Type="http://schemas.openxmlformats.org/officeDocument/2006/relationships/hyperlink" Target="http://www.science-line.com/index/index.php?option=com_content&amp;view=article&amp;id=19&amp;Itemid=119" TargetMode="External"/><Relationship Id="rId4" Type="http://schemas.openxmlformats.org/officeDocument/2006/relationships/hyperlink" Target="http://www.science-line.com/index/index.php?option=com_content&amp;view=article&amp;id=17&amp;Itemid=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TotalTime>
  <Pages>1</Pages>
  <Words>316</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RT Win2Farsi</Company>
  <LinksUpToDate>false</LinksUpToDate>
  <CharactersWithSpaces>2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r User</dc:creator>
  <cp:lastModifiedBy>editor</cp:lastModifiedBy>
  <cp:revision>92</cp:revision>
  <cp:lastPrinted>2021-06-03T10:37:00Z</cp:lastPrinted>
  <dcterms:created xsi:type="dcterms:W3CDTF">2014-08-20T10:18:00Z</dcterms:created>
  <dcterms:modified xsi:type="dcterms:W3CDTF">2021-06-05T22:55:00Z</dcterms:modified>
</cp:coreProperties>
</file>